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7F2CE9" w14:textId="06BA5935" w:rsidR="00A354F1" w:rsidRPr="00891D76" w:rsidRDefault="00A354F1" w:rsidP="00F071C9">
      <w:pPr>
        <w:tabs>
          <w:tab w:val="clear" w:pos="567"/>
        </w:tabs>
        <w:spacing w:line="240" w:lineRule="auto"/>
        <w:jc w:val="center"/>
        <w:outlineLvl w:val="0"/>
      </w:pPr>
      <w:r w:rsidRPr="00BF5AB0">
        <w:rPr>
          <w:b/>
        </w:rPr>
        <w:t xml:space="preserve">Písomná informácia pre </w:t>
      </w:r>
      <w:r>
        <w:rPr>
          <w:b/>
          <w:szCs w:val="22"/>
        </w:rPr>
        <w:t>používateľa</w:t>
      </w:r>
    </w:p>
    <w:p w14:paraId="4EEAE114" w14:textId="77777777" w:rsidR="00A354F1" w:rsidRPr="0082445A" w:rsidRDefault="00A354F1" w:rsidP="005D356A">
      <w:pPr>
        <w:numPr>
          <w:ilvl w:val="12"/>
          <w:numId w:val="0"/>
        </w:numPr>
        <w:shd w:val="clear" w:color="auto" w:fill="FFFFFF"/>
        <w:tabs>
          <w:tab w:val="clear" w:pos="567"/>
        </w:tabs>
        <w:spacing w:line="240" w:lineRule="auto"/>
        <w:jc w:val="center"/>
      </w:pPr>
    </w:p>
    <w:p w14:paraId="23C98E77" w14:textId="601ADA52" w:rsidR="00A354F1" w:rsidRPr="00A72672" w:rsidRDefault="008C4099" w:rsidP="005D356A">
      <w:pPr>
        <w:tabs>
          <w:tab w:val="left" w:pos="993"/>
        </w:tabs>
        <w:spacing w:line="240" w:lineRule="auto"/>
        <w:jc w:val="center"/>
        <w:outlineLvl w:val="0"/>
        <w:rPr>
          <w:b/>
        </w:rPr>
      </w:pPr>
      <w:proofErr w:type="spellStart"/>
      <w:r>
        <w:rPr>
          <w:b/>
        </w:rPr>
        <w:t>Grasil</w:t>
      </w:r>
      <w:proofErr w:type="spellEnd"/>
      <w:r>
        <w:rPr>
          <w:b/>
        </w:rPr>
        <w:t xml:space="preserve"> 100 mg filmom obalené tablety</w:t>
      </w:r>
    </w:p>
    <w:p w14:paraId="066B28AD" w14:textId="148ABAD6" w:rsidR="00A354F1" w:rsidRPr="00891D76" w:rsidRDefault="008C4099" w:rsidP="005D356A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</w:pPr>
      <w:proofErr w:type="spellStart"/>
      <w:r>
        <w:t>sildenafil</w:t>
      </w:r>
      <w:proofErr w:type="spellEnd"/>
    </w:p>
    <w:p w14:paraId="58042639" w14:textId="77777777" w:rsidR="00A354F1" w:rsidRPr="00891D76" w:rsidRDefault="00A354F1" w:rsidP="00DE2973">
      <w:pPr>
        <w:tabs>
          <w:tab w:val="clear" w:pos="567"/>
        </w:tabs>
        <w:spacing w:line="240" w:lineRule="auto"/>
      </w:pPr>
    </w:p>
    <w:p w14:paraId="11D3178C" w14:textId="0533407D" w:rsidR="00A354F1" w:rsidRPr="00891D76" w:rsidRDefault="00A354F1" w:rsidP="00DE2973">
      <w:pPr>
        <w:tabs>
          <w:tab w:val="clear" w:pos="567"/>
        </w:tabs>
        <w:suppressAutoHyphens/>
        <w:spacing w:line="240" w:lineRule="auto"/>
      </w:pPr>
      <w:r w:rsidRPr="00BF5AB0">
        <w:rPr>
          <w:b/>
        </w:rPr>
        <w:t>Pozorne si prečítajte celú písomnú informáciu predtým, ako začnete užívať</w:t>
      </w:r>
      <w:r w:rsidRPr="00085939">
        <w:rPr>
          <w:b/>
        </w:rPr>
        <w:t xml:space="preserve"> </w:t>
      </w:r>
      <w:r w:rsidRPr="00BF5AB0">
        <w:rPr>
          <w:b/>
        </w:rPr>
        <w:t>tento liek, pretože obsahuje pre vás dôležité informácie.</w:t>
      </w:r>
    </w:p>
    <w:p w14:paraId="6A3B1120" w14:textId="77777777" w:rsidR="00A354F1" w:rsidRPr="00BF5AB0" w:rsidRDefault="00A354F1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</w:pPr>
      <w:r w:rsidRPr="00891D76">
        <w:t>Túto písomnú informáciu si uschovajte. Možno bude potrebné, aby ste si ju znovu prečítali.</w:t>
      </w:r>
    </w:p>
    <w:p w14:paraId="770CEC76" w14:textId="40CC7B1D" w:rsidR="00A354F1" w:rsidRPr="0082445A" w:rsidRDefault="00A354F1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</w:pPr>
      <w:r w:rsidRPr="00891D76">
        <w:t>Ak máte akékoľvek ďalšie otázky, obráťte sa na svojho lekára,</w:t>
      </w:r>
      <w:r w:rsidR="00A24BE6">
        <w:t xml:space="preserve"> </w:t>
      </w:r>
      <w:r w:rsidRPr="00891D76">
        <w:t>lekárnika</w:t>
      </w:r>
      <w:r w:rsidR="00A24BE6">
        <w:t xml:space="preserve"> </w:t>
      </w:r>
      <w:r w:rsidRPr="00891D76">
        <w:t>alebo zdravotnú sestru.</w:t>
      </w:r>
    </w:p>
    <w:p w14:paraId="45D86407" w14:textId="0B710FA9" w:rsidR="00A354F1" w:rsidRPr="00BF5AB0" w:rsidRDefault="00A354F1" w:rsidP="00DE2973">
      <w:pPr>
        <w:spacing w:line="240" w:lineRule="auto"/>
        <w:ind w:left="567" w:right="-2" w:hanging="567"/>
      </w:pPr>
      <w:r w:rsidRPr="00A72672">
        <w:t>-</w:t>
      </w:r>
      <w:r>
        <w:tab/>
      </w:r>
      <w:r w:rsidRPr="00BF5AB0">
        <w:t>Tento liek bol predpísaný iba vám. Nedávajte ho nikomu inému. Môže mu uškodiť, dokonca aj vtedy, ak má rovnaké prejavy ochorenia ako vy.</w:t>
      </w:r>
    </w:p>
    <w:p w14:paraId="19822F72" w14:textId="153F0832" w:rsidR="00A354F1" w:rsidRPr="00891D76" w:rsidRDefault="00A354F1" w:rsidP="00DE2973">
      <w:pPr>
        <w:numPr>
          <w:ilvl w:val="0"/>
          <w:numId w:val="1"/>
        </w:numPr>
        <w:spacing w:line="240" w:lineRule="auto"/>
        <w:ind w:left="567" w:hanging="567"/>
      </w:pPr>
      <w:r w:rsidRPr="00891D76">
        <w:t>Ak sa u</w:t>
      </w:r>
      <w:r>
        <w:t> </w:t>
      </w:r>
      <w:r w:rsidRPr="00BF5AB0">
        <w:t>vás vyskytne akýkoľvek vedľajší účinok, obráťte sa na svojho lekára,</w:t>
      </w:r>
      <w:r w:rsidR="0089141F">
        <w:t xml:space="preserve"> </w:t>
      </w:r>
      <w:r w:rsidRPr="00BF5AB0">
        <w:t>lekár</w:t>
      </w:r>
      <w:r w:rsidRPr="00891D76">
        <w:t>nika</w:t>
      </w:r>
      <w:r w:rsidR="0089141F">
        <w:t xml:space="preserve"> </w:t>
      </w:r>
      <w:r w:rsidRPr="00891D76">
        <w:t>alebo zdravotnú sestru.</w:t>
      </w:r>
      <w:r w:rsidRPr="009759C1">
        <w:t xml:space="preserve"> </w:t>
      </w:r>
      <w:r w:rsidRPr="00BF5AB0">
        <w:t>To sa týka aj akýchkoľvek vedľajších účinkov, ktoré nie sú uvedené v</w:t>
      </w:r>
      <w:r>
        <w:t> </w:t>
      </w:r>
      <w:r w:rsidRPr="00BF5AB0">
        <w:t>tejto písomnej informácii. Pozri časť 4.</w:t>
      </w:r>
    </w:p>
    <w:p w14:paraId="3262E628" w14:textId="77777777" w:rsidR="00A354F1" w:rsidRPr="00891D76" w:rsidRDefault="00A354F1" w:rsidP="00DE2973">
      <w:pPr>
        <w:tabs>
          <w:tab w:val="clear" w:pos="567"/>
        </w:tabs>
        <w:spacing w:line="240" w:lineRule="auto"/>
        <w:ind w:right="-2"/>
      </w:pPr>
    </w:p>
    <w:p w14:paraId="1FBA691F" w14:textId="77777777" w:rsidR="00A354F1" w:rsidRPr="00BF5AB0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</w:pPr>
      <w:r w:rsidRPr="00891D76">
        <w:rPr>
          <w:b/>
        </w:rPr>
        <w:t>V tejto písomnej informácii sa dozviete</w:t>
      </w:r>
      <w:r w:rsidRPr="00085939">
        <w:rPr>
          <w:b/>
        </w:rPr>
        <w:t>:</w:t>
      </w:r>
    </w:p>
    <w:p w14:paraId="4D5F8022" w14:textId="77777777" w:rsidR="00A354F1" w:rsidRPr="00891D76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</w:pPr>
    </w:p>
    <w:p w14:paraId="63C38931" w14:textId="6A1F45AA" w:rsidR="00A354F1" w:rsidRPr="00BF5AB0" w:rsidRDefault="00A354F1" w:rsidP="00DE2973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</w:pPr>
      <w:r w:rsidRPr="00BF5AB0">
        <w:t xml:space="preserve">Čo je </w:t>
      </w:r>
      <w:proofErr w:type="spellStart"/>
      <w:r w:rsidR="00F11F61">
        <w:t>Grasil</w:t>
      </w:r>
      <w:proofErr w:type="spellEnd"/>
      <w:r w:rsidRPr="00BF5AB0">
        <w:t xml:space="preserve"> a</w:t>
      </w:r>
      <w:r>
        <w:t> </w:t>
      </w:r>
      <w:r w:rsidRPr="00BF5AB0">
        <w:t>na čo sa používa</w:t>
      </w:r>
    </w:p>
    <w:p w14:paraId="5F730BC5" w14:textId="095CB278" w:rsidR="00A354F1" w:rsidRPr="00BF5AB0" w:rsidRDefault="00A354F1" w:rsidP="00DE2973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</w:pPr>
      <w:r w:rsidRPr="00BF5AB0">
        <w:t>Čo potrebujete vedieť predtým, ako užijete</w:t>
      </w:r>
      <w:r w:rsidR="00F11F61">
        <w:t xml:space="preserve"> </w:t>
      </w:r>
      <w:proofErr w:type="spellStart"/>
      <w:r w:rsidR="00F11F61">
        <w:t>Grasil</w:t>
      </w:r>
      <w:proofErr w:type="spellEnd"/>
    </w:p>
    <w:p w14:paraId="5B975EC7" w14:textId="6788C5AA" w:rsidR="00A354F1" w:rsidRPr="00BF5AB0" w:rsidRDefault="00A354F1" w:rsidP="00DE2973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</w:pPr>
      <w:r w:rsidRPr="00BF5AB0">
        <w:t>Ako užívať</w:t>
      </w:r>
      <w:r w:rsidR="00F11F61">
        <w:t xml:space="preserve"> </w:t>
      </w:r>
      <w:proofErr w:type="spellStart"/>
      <w:r w:rsidR="00F11F61">
        <w:t>Grasil</w:t>
      </w:r>
      <w:proofErr w:type="spellEnd"/>
    </w:p>
    <w:p w14:paraId="591BECCE" w14:textId="77777777" w:rsidR="00A354F1" w:rsidRPr="00BF5AB0" w:rsidRDefault="00A354F1" w:rsidP="00DE2973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</w:pPr>
      <w:r w:rsidRPr="00BF5AB0">
        <w:t>Možné vedľajšie účinky</w:t>
      </w:r>
    </w:p>
    <w:p w14:paraId="1F5885FC" w14:textId="18F4DAEA" w:rsidR="00A354F1" w:rsidRPr="00BF5AB0" w:rsidRDefault="00A354F1" w:rsidP="00DE2973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</w:pPr>
      <w:r w:rsidRPr="00BF5AB0">
        <w:t xml:space="preserve">Ako uchovávať </w:t>
      </w:r>
      <w:proofErr w:type="spellStart"/>
      <w:r w:rsidR="00F11F61">
        <w:t>Grasil</w:t>
      </w:r>
      <w:proofErr w:type="spellEnd"/>
    </w:p>
    <w:p w14:paraId="2218E4A6" w14:textId="77777777" w:rsidR="00A354F1" w:rsidRPr="00891D76" w:rsidRDefault="00A354F1" w:rsidP="00DE2973">
      <w:pPr>
        <w:pStyle w:val="Odsekzoznamu1"/>
        <w:numPr>
          <w:ilvl w:val="0"/>
          <w:numId w:val="4"/>
        </w:numPr>
        <w:tabs>
          <w:tab w:val="clear" w:pos="567"/>
          <w:tab w:val="left" w:pos="426"/>
        </w:tabs>
        <w:spacing w:line="240" w:lineRule="auto"/>
        <w:ind w:left="426" w:right="-29"/>
      </w:pPr>
      <w:r w:rsidRPr="00BF5AB0">
        <w:t>Obsah balenia a ďalšie informácie</w:t>
      </w:r>
    </w:p>
    <w:p w14:paraId="30086E73" w14:textId="77777777" w:rsidR="00A354F1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502AAB4E" w14:textId="77777777" w:rsidR="00F071C9" w:rsidRPr="00891D76" w:rsidRDefault="00F071C9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6DBF812C" w14:textId="383F9258" w:rsidR="00A354F1" w:rsidRPr="00891D76" w:rsidRDefault="00A354F1" w:rsidP="00DE2973">
      <w:pPr>
        <w:keepNext/>
        <w:numPr>
          <w:ilvl w:val="0"/>
          <w:numId w:val="3"/>
        </w:numPr>
        <w:spacing w:line="240" w:lineRule="auto"/>
        <w:ind w:left="567" w:right="-2"/>
        <w:rPr>
          <w:b/>
        </w:rPr>
      </w:pPr>
      <w:r w:rsidRPr="00BF5AB0">
        <w:rPr>
          <w:b/>
        </w:rPr>
        <w:t xml:space="preserve">Čo je </w:t>
      </w:r>
      <w:proofErr w:type="spellStart"/>
      <w:r w:rsidR="001F0BC3">
        <w:rPr>
          <w:b/>
        </w:rPr>
        <w:t>Grasil</w:t>
      </w:r>
      <w:proofErr w:type="spellEnd"/>
      <w:r w:rsidRPr="00BF5AB0">
        <w:rPr>
          <w:b/>
        </w:rPr>
        <w:t xml:space="preserve"> a</w:t>
      </w:r>
      <w:r>
        <w:rPr>
          <w:b/>
          <w:noProof/>
        </w:rPr>
        <w:t> </w:t>
      </w:r>
      <w:r w:rsidRPr="00BF5AB0">
        <w:rPr>
          <w:b/>
        </w:rPr>
        <w:t>na čo sa používa</w:t>
      </w:r>
    </w:p>
    <w:p w14:paraId="66CB648D" w14:textId="77777777" w:rsidR="00A354F1" w:rsidRPr="00891D76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44025BA5" w14:textId="39539217" w:rsidR="001F0BC3" w:rsidRDefault="0023331E" w:rsidP="00DE2973">
      <w:p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>
        <w:t xml:space="preserve"> </w:t>
      </w:r>
      <w:r w:rsidR="001F0BC3">
        <w:t xml:space="preserve">obsahuje liečivo </w:t>
      </w:r>
      <w:proofErr w:type="spellStart"/>
      <w:r w:rsidR="001F0BC3">
        <w:t>sildenafil</w:t>
      </w:r>
      <w:proofErr w:type="spellEnd"/>
      <w:r w:rsidR="001F0BC3">
        <w:t xml:space="preserve">, ktorý patrí do skupiny liekov, ktoré sa nazývajú inhibítory </w:t>
      </w:r>
      <w:proofErr w:type="spellStart"/>
      <w:r w:rsidR="001F0BC3">
        <w:t>fosfodiesterázy</w:t>
      </w:r>
      <w:proofErr w:type="spellEnd"/>
      <w:r w:rsidR="001F0BC3">
        <w:t xml:space="preserve"> typu 5 (PDE5). Mechanizmus účinku spočíva v napomáhaní roztiahnutia krvných ciev vo vašom penise, čo vedie k prítoku krvi do vášho penisu počas sexuálneho vzrušenia. </w:t>
      </w:r>
      <w:proofErr w:type="spellStart"/>
      <w:r>
        <w:t>Grasil</w:t>
      </w:r>
      <w:proofErr w:type="spellEnd"/>
      <w:r w:rsidR="001F0BC3">
        <w:t xml:space="preserve"> vám iba napomáha dosiahnuť erekciu, ak ste sexuálne stimulovaný.</w:t>
      </w:r>
    </w:p>
    <w:p w14:paraId="561861E2" w14:textId="77777777" w:rsidR="0023331E" w:rsidRDefault="0023331E" w:rsidP="00DE2973">
      <w:pPr>
        <w:tabs>
          <w:tab w:val="clear" w:pos="567"/>
        </w:tabs>
        <w:spacing w:line="240" w:lineRule="auto"/>
        <w:ind w:right="-2"/>
      </w:pPr>
    </w:p>
    <w:p w14:paraId="7EDB0BB4" w14:textId="3DB1FC89" w:rsidR="00A354F1" w:rsidRPr="00A72672" w:rsidRDefault="0023331E" w:rsidP="00DE2973">
      <w:p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 w:rsidR="001F0BC3">
        <w:t xml:space="preserve"> je liek určený na liečbu </w:t>
      </w:r>
      <w:proofErr w:type="spellStart"/>
      <w:r w:rsidR="001F0BC3">
        <w:t>erektilnej</w:t>
      </w:r>
      <w:proofErr w:type="spellEnd"/>
      <w:r w:rsidR="001F0BC3">
        <w:t xml:space="preserve"> dysfunkcie u dospelých mužov, ktorá sa niekedy nazýva aj impotencia. Ide o stav, keď muž nemôže dosiahnuť alebo udržať primeranú tvrdosť, erekciu pohlavného údu potrebnú na sexuálnu aktivitu.</w:t>
      </w:r>
    </w:p>
    <w:p w14:paraId="345CE26A" w14:textId="77777777" w:rsidR="00A354F1" w:rsidRDefault="00A354F1" w:rsidP="00DE2973">
      <w:pPr>
        <w:tabs>
          <w:tab w:val="clear" w:pos="567"/>
        </w:tabs>
        <w:spacing w:line="240" w:lineRule="auto"/>
        <w:ind w:right="-2"/>
      </w:pPr>
    </w:p>
    <w:p w14:paraId="60AC0F59" w14:textId="77777777" w:rsidR="005D356A" w:rsidRPr="00A72672" w:rsidRDefault="005D356A" w:rsidP="00DE2973">
      <w:pPr>
        <w:tabs>
          <w:tab w:val="clear" w:pos="567"/>
        </w:tabs>
        <w:spacing w:line="240" w:lineRule="auto"/>
        <w:ind w:right="-2"/>
      </w:pPr>
    </w:p>
    <w:p w14:paraId="6A66D73E" w14:textId="078943F8" w:rsidR="00A354F1" w:rsidRPr="00BF5AB0" w:rsidRDefault="00A354F1" w:rsidP="00DE2973">
      <w:pPr>
        <w:keepNext/>
        <w:numPr>
          <w:ilvl w:val="0"/>
          <w:numId w:val="3"/>
        </w:numPr>
        <w:spacing w:line="240" w:lineRule="auto"/>
        <w:ind w:left="567" w:right="-2"/>
        <w:rPr>
          <w:b/>
        </w:rPr>
      </w:pPr>
      <w:r w:rsidRPr="00BF5AB0">
        <w:rPr>
          <w:b/>
        </w:rPr>
        <w:t>Čo potrebujete vedieť predtým, ako užijete</w:t>
      </w:r>
      <w:r w:rsidR="00705A4B">
        <w:rPr>
          <w:b/>
        </w:rPr>
        <w:t xml:space="preserve"> </w:t>
      </w:r>
      <w:proofErr w:type="spellStart"/>
      <w:r w:rsidR="00705A4B">
        <w:rPr>
          <w:b/>
        </w:rPr>
        <w:t>Grasil</w:t>
      </w:r>
      <w:proofErr w:type="spellEnd"/>
    </w:p>
    <w:p w14:paraId="065C6475" w14:textId="77777777" w:rsidR="00A354F1" w:rsidRPr="00085939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i/>
        </w:rPr>
      </w:pPr>
    </w:p>
    <w:p w14:paraId="21868471" w14:textId="1F0596A0" w:rsidR="00A354F1" w:rsidRPr="00891D76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outlineLvl w:val="0"/>
      </w:pPr>
      <w:r w:rsidRPr="00BF5AB0">
        <w:rPr>
          <w:b/>
        </w:rPr>
        <w:t>Neužívajte</w:t>
      </w:r>
      <w:r w:rsidR="000954E1">
        <w:rPr>
          <w:b/>
        </w:rPr>
        <w:t xml:space="preserve"> </w:t>
      </w:r>
      <w:proofErr w:type="spellStart"/>
      <w:r w:rsidR="000954E1">
        <w:rPr>
          <w:b/>
        </w:rPr>
        <w:t>Grasil</w:t>
      </w:r>
      <w:proofErr w:type="spellEnd"/>
    </w:p>
    <w:p w14:paraId="4093B5C6" w14:textId="77150422" w:rsidR="00A354F1" w:rsidRDefault="00A354F1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 w:rsidRPr="00BF5AB0">
        <w:t xml:space="preserve">ak ste alergický na </w:t>
      </w:r>
      <w:proofErr w:type="spellStart"/>
      <w:r w:rsidR="00F32AD6">
        <w:t>sildenafil</w:t>
      </w:r>
      <w:proofErr w:type="spellEnd"/>
      <w:r w:rsidRPr="00BF5AB0">
        <w:t xml:space="preserve"> alebo na </w:t>
      </w:r>
      <w:r w:rsidRPr="00891D76">
        <w:t>ktorúkoľvek z</w:t>
      </w:r>
      <w:r>
        <w:t> </w:t>
      </w:r>
      <w:r w:rsidRPr="00BF5AB0">
        <w:t>ďalších zložiek tohto lieku (uvedených v</w:t>
      </w:r>
      <w:r>
        <w:t> </w:t>
      </w:r>
      <w:r w:rsidRPr="00BF5AB0">
        <w:t>časti 6).</w:t>
      </w:r>
    </w:p>
    <w:p w14:paraId="58F7F6F1" w14:textId="2EC454A1" w:rsidR="00A86192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t xml:space="preserve">ak užívate lieky nazývané nitráty, </w:t>
      </w:r>
      <w:r w:rsidR="005D356A">
        <w:t xml:space="preserve">keďže </w:t>
      </w:r>
      <w:r>
        <w:t>kombinácia môže viesť k potenciálne nebezpečnému</w:t>
      </w:r>
      <w:r w:rsidR="00994D9D">
        <w:t xml:space="preserve"> </w:t>
      </w:r>
      <w:r>
        <w:t>poklesu vášho krvného tlaku. Povedzte svojmu lekárovi, ak užívate niektorý z týchto liekov,</w:t>
      </w:r>
      <w:r w:rsidR="00994D9D">
        <w:t xml:space="preserve"> </w:t>
      </w:r>
      <w:r>
        <w:t>ktoré sa často používajú na úľavu bolesti pri angíne</w:t>
      </w:r>
      <w:r w:rsidR="005D356A">
        <w:t xml:space="preserve"> </w:t>
      </w:r>
      <w:proofErr w:type="spellStart"/>
      <w:r w:rsidR="005D356A">
        <w:t>pektoris</w:t>
      </w:r>
      <w:proofErr w:type="spellEnd"/>
      <w:r>
        <w:t xml:space="preserve"> (alebo “bolesti na hrudníku”). Ak</w:t>
      </w:r>
      <w:r w:rsidR="00994D9D">
        <w:t xml:space="preserve"> </w:t>
      </w:r>
      <w:r>
        <w:t>si nie ste niečím istý, opýtajte sa svojho lekára alebo lekárnika.</w:t>
      </w:r>
    </w:p>
    <w:p w14:paraId="33993EF2" w14:textId="3CEF7BB5" w:rsidR="00A86192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t xml:space="preserve">ak používate niektorý z liekov známych ako </w:t>
      </w:r>
      <w:proofErr w:type="spellStart"/>
      <w:r>
        <w:t>donory</w:t>
      </w:r>
      <w:proofErr w:type="spellEnd"/>
      <w:r>
        <w:t xml:space="preserve"> oxidu </w:t>
      </w:r>
      <w:proofErr w:type="spellStart"/>
      <w:r>
        <w:t>dusnatého</w:t>
      </w:r>
      <w:proofErr w:type="spellEnd"/>
      <w:r>
        <w:t xml:space="preserve">, ako je </w:t>
      </w:r>
      <w:proofErr w:type="spellStart"/>
      <w:r>
        <w:t>amylnitrit</w:t>
      </w:r>
      <w:proofErr w:type="spellEnd"/>
      <w:r w:rsidR="003778BA">
        <w:t xml:space="preserve"> </w:t>
      </w:r>
      <w:r w:rsidRPr="00267E7E">
        <w:t>(“afrodiziaka“),</w:t>
      </w:r>
      <w:r>
        <w:t xml:space="preserve"> </w:t>
      </w:r>
      <w:r w:rsidR="005D356A">
        <w:t xml:space="preserve">keďže </w:t>
      </w:r>
      <w:r>
        <w:t>kombinácia môže tiež viesť k potenciálne nebezpečnému poklesu</w:t>
      </w:r>
      <w:r w:rsidR="003778BA">
        <w:t xml:space="preserve"> </w:t>
      </w:r>
      <w:r>
        <w:t>vášho krvného tlaku.</w:t>
      </w:r>
    </w:p>
    <w:p w14:paraId="658D40F6" w14:textId="3D595C25" w:rsidR="00BC078F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t xml:space="preserve">ak užívate </w:t>
      </w:r>
      <w:proofErr w:type="spellStart"/>
      <w:r>
        <w:t>riociguát</w:t>
      </w:r>
      <w:proofErr w:type="spellEnd"/>
      <w:r>
        <w:t>. Tento liek sa používa na liečbu pľúcnej art</w:t>
      </w:r>
      <w:r w:rsidR="005D356A">
        <w:t>ériovej</w:t>
      </w:r>
      <w:r>
        <w:t xml:space="preserve"> hypertenzie (t.j.</w:t>
      </w:r>
      <w:r w:rsidR="00BC078F">
        <w:t xml:space="preserve"> </w:t>
      </w:r>
      <w:r>
        <w:t xml:space="preserve">vysokého krvného tlaku v pľúcnych cievach) a chronickej </w:t>
      </w:r>
      <w:proofErr w:type="spellStart"/>
      <w:r>
        <w:t>tromboembolickej</w:t>
      </w:r>
      <w:proofErr w:type="spellEnd"/>
      <w:r>
        <w:t xml:space="preserve"> pľúcnej</w:t>
      </w:r>
      <w:r w:rsidR="00BC078F">
        <w:t xml:space="preserve"> </w:t>
      </w:r>
      <w:r>
        <w:t>hypertenzie (t. j. vysokého krvného tlaku v pľúcach spôsobeného krvnými zrazeninami). Bolo</w:t>
      </w:r>
      <w:r w:rsidR="00BC078F">
        <w:t xml:space="preserve"> </w:t>
      </w:r>
      <w:r>
        <w:t>dokázané, že inhibítory</w:t>
      </w:r>
      <w:r w:rsidR="005D356A">
        <w:t xml:space="preserve"> PDE5</w:t>
      </w:r>
      <w:r>
        <w:t xml:space="preserve">, akým je </w:t>
      </w:r>
      <w:proofErr w:type="spellStart"/>
      <w:r w:rsidR="00BC078F">
        <w:t>sildenafil</w:t>
      </w:r>
      <w:proofErr w:type="spellEnd"/>
      <w:r>
        <w:t xml:space="preserve">, zvyšujú </w:t>
      </w:r>
      <w:proofErr w:type="spellStart"/>
      <w:r>
        <w:t>hypotenzívny</w:t>
      </w:r>
      <w:proofErr w:type="spellEnd"/>
      <w:r>
        <w:t xml:space="preserve"> účinok tohto lieku. Ak</w:t>
      </w:r>
      <w:r w:rsidR="00BC078F">
        <w:t xml:space="preserve"> </w:t>
      </w:r>
      <w:r>
        <w:t xml:space="preserve">užívate </w:t>
      </w:r>
      <w:proofErr w:type="spellStart"/>
      <w:r>
        <w:t>riociguát</w:t>
      </w:r>
      <w:proofErr w:type="spellEnd"/>
      <w:r>
        <w:t xml:space="preserve"> alebo si tým nie ste ist</w:t>
      </w:r>
      <w:r w:rsidR="005D356A">
        <w:t>ý</w:t>
      </w:r>
      <w:r>
        <w:t xml:space="preserve">, povedzte to svojmu lekárovi. </w:t>
      </w:r>
    </w:p>
    <w:p w14:paraId="168F2793" w14:textId="72F6730B" w:rsidR="00A86192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t xml:space="preserve">ak máte </w:t>
      </w:r>
      <w:r w:rsidR="005D356A">
        <w:t xml:space="preserve">závažné </w:t>
      </w:r>
      <w:r>
        <w:t>ochorenie srdca alebo pečene.</w:t>
      </w:r>
    </w:p>
    <w:p w14:paraId="1CFD8165" w14:textId="1C6CD224" w:rsidR="00A86192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t>ak ste nedávno prekonali cievnu mozgovú príhodu alebo srdcový záchvat, alebo ak máte</w:t>
      </w:r>
      <w:r w:rsidR="0061444C">
        <w:t xml:space="preserve"> </w:t>
      </w:r>
      <w:r>
        <w:t>nízky</w:t>
      </w:r>
      <w:r w:rsidR="005D356A">
        <w:t xml:space="preserve"> krvný</w:t>
      </w:r>
      <w:r>
        <w:t xml:space="preserve"> tlak.</w:t>
      </w:r>
    </w:p>
    <w:p w14:paraId="4459D170" w14:textId="15C66C26" w:rsidR="00A86192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lastRenderedPageBreak/>
        <w:t xml:space="preserve">ak máte zriedkavo sa vyskytujúce vrodené ochorenie očí (ako je </w:t>
      </w:r>
      <w:proofErr w:type="spellStart"/>
      <w:r w:rsidRPr="00DE2973">
        <w:rPr>
          <w:i/>
        </w:rPr>
        <w:t>retinitis</w:t>
      </w:r>
      <w:proofErr w:type="spellEnd"/>
      <w:r w:rsidRPr="00DE2973">
        <w:rPr>
          <w:i/>
        </w:rPr>
        <w:t xml:space="preserve"> </w:t>
      </w:r>
      <w:proofErr w:type="spellStart"/>
      <w:r w:rsidRPr="00DE2973">
        <w:rPr>
          <w:i/>
        </w:rPr>
        <w:t>pigmentosa</w:t>
      </w:r>
      <w:proofErr w:type="spellEnd"/>
      <w:r>
        <w:t>).</w:t>
      </w:r>
    </w:p>
    <w:p w14:paraId="7C4C8A14" w14:textId="5A8E1C79" w:rsidR="00A86192" w:rsidRPr="00BF5AB0" w:rsidRDefault="00A86192" w:rsidP="00DE2973">
      <w:pPr>
        <w:numPr>
          <w:ilvl w:val="0"/>
          <w:numId w:val="1"/>
        </w:numPr>
        <w:tabs>
          <w:tab w:val="clear" w:pos="567"/>
        </w:tabs>
        <w:spacing w:line="240" w:lineRule="auto"/>
        <w:ind w:left="567" w:hanging="567"/>
      </w:pPr>
      <w:r>
        <w:t xml:space="preserve">ak ste niekedy mali stratu videnia v </w:t>
      </w:r>
      <w:r w:rsidRPr="00267E7E">
        <w:t xml:space="preserve">dôsledku </w:t>
      </w:r>
      <w:proofErr w:type="spellStart"/>
      <w:r w:rsidRPr="00267E7E">
        <w:t>nearteritickej</w:t>
      </w:r>
      <w:proofErr w:type="spellEnd"/>
      <w:r w:rsidRPr="001C639D">
        <w:t xml:space="preserve"> prednej ischemickej </w:t>
      </w:r>
      <w:proofErr w:type="spellStart"/>
      <w:r w:rsidRPr="001C639D">
        <w:t>neuropatie</w:t>
      </w:r>
      <w:proofErr w:type="spellEnd"/>
      <w:r w:rsidR="007B49C2">
        <w:t xml:space="preserve"> </w:t>
      </w:r>
      <w:r>
        <w:t>zrakového nervu (NAION).</w:t>
      </w:r>
    </w:p>
    <w:p w14:paraId="7DB134C8" w14:textId="77777777" w:rsidR="00A354F1" w:rsidRPr="00891D76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1242E448" w14:textId="77777777" w:rsidR="00A354F1" w:rsidRPr="00085939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/>
        </w:rPr>
      </w:pPr>
      <w:r w:rsidRPr="00891D76">
        <w:rPr>
          <w:b/>
        </w:rPr>
        <w:t>Upozornenia a</w:t>
      </w:r>
      <w:r>
        <w:rPr>
          <w:b/>
          <w:noProof/>
        </w:rPr>
        <w:t> </w:t>
      </w:r>
      <w:r w:rsidRPr="00BF5AB0">
        <w:rPr>
          <w:b/>
        </w:rPr>
        <w:t>opatrenia</w:t>
      </w:r>
    </w:p>
    <w:p w14:paraId="2B3C48F1" w14:textId="782FA2B3" w:rsidR="00A354F1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BF5AB0">
        <w:t>Predtým, ako začnete užívať</w:t>
      </w:r>
      <w:r w:rsidR="00C14858">
        <w:t xml:space="preserve"> </w:t>
      </w:r>
      <w:proofErr w:type="spellStart"/>
      <w:r w:rsidR="00C14858">
        <w:t>Grasil</w:t>
      </w:r>
      <w:proofErr w:type="spellEnd"/>
      <w:r w:rsidRPr="00BF5AB0">
        <w:t>, obráťte sa na svojho lekára,</w:t>
      </w:r>
      <w:r w:rsidR="00C14858">
        <w:t xml:space="preserve"> </w:t>
      </w:r>
      <w:r w:rsidRPr="00BF5AB0">
        <w:t>lekárnika</w:t>
      </w:r>
      <w:r w:rsidR="00C14858">
        <w:t xml:space="preserve"> </w:t>
      </w:r>
      <w:r w:rsidRPr="00BF5AB0">
        <w:t>alebo zdravotnú sestru</w:t>
      </w:r>
      <w:r w:rsidR="001B21FE">
        <w:t>:</w:t>
      </w:r>
    </w:p>
    <w:p w14:paraId="384AD2F3" w14:textId="5681B65F" w:rsidR="00E02C99" w:rsidRDefault="001B21FE" w:rsidP="00DE2973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left="567" w:hanging="720"/>
      </w:pPr>
      <w:r>
        <w:t xml:space="preserve">ak máte </w:t>
      </w:r>
      <w:proofErr w:type="spellStart"/>
      <w:r>
        <w:t>kosáčikovú</w:t>
      </w:r>
      <w:proofErr w:type="spellEnd"/>
      <w:r>
        <w:t xml:space="preserve"> anémiu (</w:t>
      </w:r>
      <w:r w:rsidR="00133B95">
        <w:t xml:space="preserve">poruchu </w:t>
      </w:r>
      <w:r>
        <w:t>červených krviniek), leukémiu (rakovinu krviniek),</w:t>
      </w:r>
      <w:r w:rsidR="00E02C99">
        <w:t xml:space="preserve"> </w:t>
      </w:r>
      <w:r>
        <w:t xml:space="preserve">mnohonásobný </w:t>
      </w:r>
      <w:proofErr w:type="spellStart"/>
      <w:r>
        <w:t>myelóm</w:t>
      </w:r>
      <w:proofErr w:type="spellEnd"/>
      <w:r>
        <w:t xml:space="preserve"> (rakovinu kostnej drene).</w:t>
      </w:r>
    </w:p>
    <w:p w14:paraId="6DEA89BB" w14:textId="77777777" w:rsidR="00E02C99" w:rsidRDefault="001B21FE" w:rsidP="00DE2973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left="567" w:hanging="720"/>
      </w:pPr>
      <w:r>
        <w:t xml:space="preserve">ak máte deformitu vášho penisu alebo </w:t>
      </w:r>
      <w:proofErr w:type="spellStart"/>
      <w:r>
        <w:t>Peyronieho</w:t>
      </w:r>
      <w:proofErr w:type="spellEnd"/>
      <w:r>
        <w:t xml:space="preserve"> chorobu.</w:t>
      </w:r>
    </w:p>
    <w:p w14:paraId="39460029" w14:textId="77777777" w:rsidR="00E02C99" w:rsidRDefault="001B21FE" w:rsidP="00DE2973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left="567" w:hanging="720"/>
      </w:pPr>
      <w:r>
        <w:t>ak máte problémy so srdcom. Váš lekár musí starostlivo posúdiť, či vaše srdce unesie ďalšiu</w:t>
      </w:r>
      <w:r w:rsidR="00E02C99">
        <w:t xml:space="preserve"> </w:t>
      </w:r>
      <w:r>
        <w:t>záťaž vyplývajúcu zo sexuálnej aktivity.</w:t>
      </w:r>
    </w:p>
    <w:p w14:paraId="23F21CDE" w14:textId="77777777" w:rsidR="00E02C99" w:rsidRDefault="001B21FE" w:rsidP="00DE2973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left="567" w:hanging="720"/>
      </w:pPr>
      <w:r>
        <w:t>ak máte v súčasnosti žalúdočný vred alebo problémy s krvácaním (ako je hemofília).</w:t>
      </w:r>
    </w:p>
    <w:p w14:paraId="5A0E4F25" w14:textId="287E1111" w:rsidR="001B21FE" w:rsidRDefault="001B21FE" w:rsidP="00DE2973">
      <w:pPr>
        <w:pStyle w:val="Odsekzoznamu"/>
        <w:numPr>
          <w:ilvl w:val="0"/>
          <w:numId w:val="5"/>
        </w:numPr>
        <w:tabs>
          <w:tab w:val="clear" w:pos="567"/>
        </w:tabs>
        <w:spacing w:line="240" w:lineRule="auto"/>
        <w:ind w:left="567" w:hanging="720"/>
      </w:pPr>
      <w:r>
        <w:t xml:space="preserve">ak u vás dôjde k náhlemu zhoršeniu alebo strate videnia, prestaňte užívať </w:t>
      </w:r>
      <w:proofErr w:type="spellStart"/>
      <w:r w:rsidR="00E02C99">
        <w:t>Grasil</w:t>
      </w:r>
      <w:proofErr w:type="spellEnd"/>
      <w:r>
        <w:t xml:space="preserve"> a</w:t>
      </w:r>
      <w:r w:rsidR="00E02C99">
        <w:t> </w:t>
      </w:r>
      <w:r>
        <w:t>ihneď</w:t>
      </w:r>
      <w:r w:rsidR="00E02C99">
        <w:t xml:space="preserve"> </w:t>
      </w:r>
      <w:r>
        <w:t>kontaktujte vášho lekára.</w:t>
      </w:r>
    </w:p>
    <w:p w14:paraId="43FEA163" w14:textId="77777777" w:rsidR="00E02C99" w:rsidRDefault="00E02C99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71FF119C" w14:textId="722075BA" w:rsidR="001B21FE" w:rsidRDefault="00593215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proofErr w:type="spellStart"/>
      <w:r>
        <w:t>Grasil</w:t>
      </w:r>
      <w:proofErr w:type="spellEnd"/>
      <w:r w:rsidR="001B21FE">
        <w:t xml:space="preserve"> sa nemá užívať sú</w:t>
      </w:r>
      <w:r w:rsidR="00133B95">
        <w:t>bežne</w:t>
      </w:r>
      <w:r w:rsidR="001B21FE">
        <w:t xml:space="preserve"> s inou perorálnou</w:t>
      </w:r>
      <w:r w:rsidR="00133B95">
        <w:t xml:space="preserve"> (užívanou ústami)</w:t>
      </w:r>
      <w:r w:rsidR="001B21FE">
        <w:t xml:space="preserve"> alebo lokálnou liečbou </w:t>
      </w:r>
      <w:proofErr w:type="spellStart"/>
      <w:r w:rsidR="00133B95">
        <w:t>erektilnej</w:t>
      </w:r>
      <w:proofErr w:type="spellEnd"/>
      <w:r w:rsidR="00133B95">
        <w:t xml:space="preserve"> dysfunkcie</w:t>
      </w:r>
      <w:r w:rsidR="001B21FE">
        <w:t>.</w:t>
      </w:r>
    </w:p>
    <w:p w14:paraId="2A9C0805" w14:textId="77777777" w:rsidR="00593215" w:rsidRDefault="00593215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5B48F536" w14:textId="65B86C29" w:rsidR="001B21FE" w:rsidRDefault="00593215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proofErr w:type="spellStart"/>
      <w:r>
        <w:t>Grasil</w:t>
      </w:r>
      <w:proofErr w:type="spellEnd"/>
      <w:r w:rsidR="001B21FE">
        <w:t xml:space="preserve"> sa nemá užívať sú</w:t>
      </w:r>
      <w:r w:rsidR="00133B95">
        <w:t>bežne</w:t>
      </w:r>
      <w:r w:rsidR="001B21FE">
        <w:t xml:space="preserve"> s liečbou pľúcnej artériovej hypertenzie (PAH) obsahujúcou</w:t>
      </w:r>
      <w:r>
        <w:t xml:space="preserve"> </w:t>
      </w:r>
      <w:proofErr w:type="spellStart"/>
      <w:r w:rsidR="001B21FE">
        <w:t>sildenafil</w:t>
      </w:r>
      <w:proofErr w:type="spellEnd"/>
      <w:r w:rsidR="001B21FE">
        <w:t xml:space="preserve"> alebo iné inhibítory</w:t>
      </w:r>
      <w:r w:rsidR="00133B95">
        <w:t xml:space="preserve"> PDE5</w:t>
      </w:r>
      <w:r w:rsidR="001B21FE">
        <w:t>.</w:t>
      </w:r>
    </w:p>
    <w:p w14:paraId="6FAC3D03" w14:textId="77777777" w:rsidR="00593215" w:rsidRDefault="00593215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18F3F2D5" w14:textId="769B9D6D" w:rsidR="001B21FE" w:rsidRDefault="001B21FE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 xml:space="preserve">Neužívajte </w:t>
      </w:r>
      <w:proofErr w:type="spellStart"/>
      <w:r w:rsidR="00593215">
        <w:t>Grasil</w:t>
      </w:r>
      <w:proofErr w:type="spellEnd"/>
      <w:r>
        <w:t xml:space="preserve">, ak nemáte </w:t>
      </w:r>
      <w:proofErr w:type="spellStart"/>
      <w:r>
        <w:t>erektilnú</w:t>
      </w:r>
      <w:proofErr w:type="spellEnd"/>
      <w:r>
        <w:t xml:space="preserve"> dysfunkciu.</w:t>
      </w:r>
    </w:p>
    <w:p w14:paraId="4AF34985" w14:textId="77777777" w:rsidR="00593215" w:rsidRDefault="00593215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61B7A387" w14:textId="0CC13FE9" w:rsidR="001B21FE" w:rsidRDefault="001B21FE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 xml:space="preserve">Neužívajte </w:t>
      </w:r>
      <w:proofErr w:type="spellStart"/>
      <w:r w:rsidR="00593215">
        <w:t>Grasil</w:t>
      </w:r>
      <w:proofErr w:type="spellEnd"/>
      <w:r>
        <w:t>, ak ste žena.</w:t>
      </w:r>
    </w:p>
    <w:p w14:paraId="6CBD9499" w14:textId="77777777" w:rsidR="00593215" w:rsidRDefault="00593215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5D095D30" w14:textId="77777777" w:rsidR="001B21FE" w:rsidRPr="00593215" w:rsidRDefault="001B21FE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i/>
          <w:iCs/>
        </w:rPr>
      </w:pPr>
      <w:r w:rsidRPr="00593215">
        <w:rPr>
          <w:i/>
          <w:iCs/>
        </w:rPr>
        <w:t>Špeciálne upozornenie týkajúce sa pacientov, ktorí majú problémy s obličkami alebo pečeňou</w:t>
      </w:r>
    </w:p>
    <w:p w14:paraId="679BEB6F" w14:textId="123FAEBE" w:rsidR="001B21FE" w:rsidRPr="00BF5AB0" w:rsidRDefault="001B21FE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 xml:space="preserve">Informujte vášho lekára, ak máte problémy s obličkami alebo pečeňou. </w:t>
      </w:r>
      <w:r w:rsidRPr="00815588">
        <w:t xml:space="preserve">Váš lekár </w:t>
      </w:r>
      <w:r w:rsidR="00DE2973" w:rsidRPr="00815588">
        <w:t>vám môže odporučiť</w:t>
      </w:r>
      <w:r w:rsidR="00747C05" w:rsidRPr="00815588">
        <w:t xml:space="preserve"> </w:t>
      </w:r>
      <w:r w:rsidR="00DE2973" w:rsidRPr="00815588">
        <w:t>nižšiu dávku.</w:t>
      </w:r>
    </w:p>
    <w:p w14:paraId="42C71486" w14:textId="77777777" w:rsidR="00A354F1" w:rsidRPr="00891D76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6A6B43C0" w14:textId="205E8BC5" w:rsidR="00A354F1" w:rsidRPr="00A72672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82445A">
        <w:rPr>
          <w:b/>
        </w:rPr>
        <w:t>Deti a</w:t>
      </w:r>
      <w:r>
        <w:rPr>
          <w:b/>
        </w:rPr>
        <w:t> </w:t>
      </w:r>
      <w:r w:rsidRPr="0082445A">
        <w:rPr>
          <w:b/>
        </w:rPr>
        <w:t>dospievajúci</w:t>
      </w:r>
    </w:p>
    <w:p w14:paraId="02D9B901" w14:textId="6190313D" w:rsidR="000C3CA6" w:rsidRDefault="003931D7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</w:pPr>
      <w:proofErr w:type="spellStart"/>
      <w:r>
        <w:t>Grasil</w:t>
      </w:r>
      <w:proofErr w:type="spellEnd"/>
      <w:r>
        <w:t xml:space="preserve"> </w:t>
      </w:r>
      <w:r w:rsidRPr="003931D7">
        <w:t>sa nemá podávať osobám mladším ako 18 rokov.</w:t>
      </w:r>
    </w:p>
    <w:p w14:paraId="56C374BB" w14:textId="77777777" w:rsidR="000C3CA6" w:rsidRPr="001960DE" w:rsidRDefault="000C3CA6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65C98B26" w14:textId="11E9FCDC" w:rsidR="00A354F1" w:rsidRPr="0082445A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BF5AB0">
        <w:rPr>
          <w:b/>
        </w:rPr>
        <w:t xml:space="preserve">Iné lieky </w:t>
      </w:r>
      <w:r w:rsidRPr="00891D76">
        <w:rPr>
          <w:b/>
        </w:rPr>
        <w:t>a</w:t>
      </w:r>
      <w:r>
        <w:rPr>
          <w:b/>
        </w:rPr>
        <w:t> </w:t>
      </w:r>
      <w:proofErr w:type="spellStart"/>
      <w:r w:rsidR="00030A82">
        <w:rPr>
          <w:b/>
        </w:rPr>
        <w:t>Grasil</w:t>
      </w:r>
      <w:proofErr w:type="spellEnd"/>
    </w:p>
    <w:p w14:paraId="7FEC2ED5" w14:textId="645377A7" w:rsidR="00A354F1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A72672">
        <w:t>Ak teraz užívate alebo ste v</w:t>
      </w:r>
      <w:r>
        <w:t> </w:t>
      </w:r>
      <w:r w:rsidRPr="00BF5AB0">
        <w:t>poslednom čase užívali, či práve budete užívať</w:t>
      </w:r>
      <w:r w:rsidRPr="00085939">
        <w:t xml:space="preserve"> </w:t>
      </w:r>
      <w:r w:rsidRPr="00BF5AB0">
        <w:t>ďalšie lieky, povedzte to svojmu lekárovi</w:t>
      </w:r>
      <w:r w:rsidR="0000568A">
        <w:t xml:space="preserve"> </w:t>
      </w:r>
      <w:r w:rsidRPr="00BF5AB0">
        <w:t>alebo</w:t>
      </w:r>
      <w:r w:rsidR="0000568A">
        <w:t xml:space="preserve"> </w:t>
      </w:r>
      <w:r w:rsidRPr="00BF5AB0">
        <w:t>lekárnikov</w:t>
      </w:r>
      <w:r w:rsidR="0000568A">
        <w:t>i.</w:t>
      </w:r>
    </w:p>
    <w:p w14:paraId="7122270B" w14:textId="4640C7FB" w:rsidR="00CB5AB7" w:rsidRDefault="00CB5AB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277F048F" w14:textId="1B188851" w:rsidR="00CB5AB7" w:rsidRDefault="00F12EB3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>
        <w:t xml:space="preserve"> filmom obalené tablety</w:t>
      </w:r>
      <w:r w:rsidR="00CB5AB7">
        <w:t xml:space="preserve"> môžu ovplyvňovať účinok iných liekov, najmä tých, ktoré sa používajú na liečbu</w:t>
      </w:r>
      <w:r w:rsidR="00154C6F">
        <w:t xml:space="preserve"> </w:t>
      </w:r>
      <w:r w:rsidR="00CB5AB7">
        <w:t>bolesti na hrudníku. V prípade, že potrebujete rýchlu lekársku pomoc, oznámte svojmu lekárovi,</w:t>
      </w:r>
      <w:r w:rsidR="00154C6F">
        <w:t xml:space="preserve"> </w:t>
      </w:r>
      <w:r w:rsidR="00CB5AB7">
        <w:t xml:space="preserve">lekárnikovi alebo zdravotnej sestre, že ste už užili </w:t>
      </w:r>
      <w:proofErr w:type="spellStart"/>
      <w:r w:rsidR="003470B4">
        <w:t>Grasil</w:t>
      </w:r>
      <w:proofErr w:type="spellEnd"/>
      <w:r w:rsidR="00CB5AB7">
        <w:t xml:space="preserve"> a kedy ste </w:t>
      </w:r>
      <w:r w:rsidR="00133B95">
        <w:t>ho</w:t>
      </w:r>
      <w:r>
        <w:t xml:space="preserve"> </w:t>
      </w:r>
      <w:r w:rsidR="00CB5AB7">
        <w:t>užili. Neužívajte</w:t>
      </w:r>
      <w:r w:rsidR="00154C6F">
        <w:t xml:space="preserve"> </w:t>
      </w:r>
      <w:proofErr w:type="spellStart"/>
      <w:r w:rsidR="003470B4">
        <w:t>Grasil</w:t>
      </w:r>
      <w:proofErr w:type="spellEnd"/>
      <w:r w:rsidR="00CB5AB7">
        <w:t xml:space="preserve"> spolu s inými liekmi, pokiaľ vám to </w:t>
      </w:r>
      <w:r w:rsidR="00DD6827">
        <w:t xml:space="preserve">neodporučí </w:t>
      </w:r>
      <w:r w:rsidR="00CB5AB7">
        <w:t>váš lekár.</w:t>
      </w:r>
    </w:p>
    <w:p w14:paraId="645B36E6" w14:textId="77777777" w:rsidR="00154C6F" w:rsidRDefault="00154C6F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489909EB" w14:textId="04EBD8D1" w:rsidR="00CB5AB7" w:rsidRDefault="00C60F5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 w:rsidR="00CB5AB7">
        <w:t xml:space="preserve"> nesmiete užívať, ak užívate lieky, ktoré sa nazývajú nitráty, </w:t>
      </w:r>
      <w:r w:rsidR="00DD6827">
        <w:t xml:space="preserve">keďže </w:t>
      </w:r>
      <w:r w:rsidR="00CB5AB7">
        <w:t>kombinácia týchto</w:t>
      </w:r>
      <w:r>
        <w:t xml:space="preserve"> </w:t>
      </w:r>
      <w:r w:rsidR="00CB5AB7">
        <w:t>liekov môže viesť k nebezpečnému poklesu vášho krvného tlaku. Vždy povedzte svojmu lekárovi,</w:t>
      </w:r>
      <w:r>
        <w:t xml:space="preserve"> </w:t>
      </w:r>
      <w:r w:rsidR="00CB5AB7">
        <w:t>lekárnikovi alebo zdravotnej sestre, ak užívate niektorý z týchto liekov, ktoré sa často používajú na</w:t>
      </w:r>
      <w:r>
        <w:t xml:space="preserve"> </w:t>
      </w:r>
      <w:r w:rsidR="00CB5AB7">
        <w:t>zmiernenie angíny</w:t>
      </w:r>
      <w:r w:rsidR="00DD6827">
        <w:t xml:space="preserve"> </w:t>
      </w:r>
      <w:proofErr w:type="spellStart"/>
      <w:r w:rsidR="00DD6827">
        <w:t>pektoris</w:t>
      </w:r>
      <w:proofErr w:type="spellEnd"/>
      <w:r w:rsidR="00CB5AB7">
        <w:t xml:space="preserve"> (alebo “bolesti na hrudníku“).</w:t>
      </w:r>
    </w:p>
    <w:p w14:paraId="00259814" w14:textId="77777777" w:rsidR="00C60F57" w:rsidRDefault="00C60F5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0D237AAF" w14:textId="66E989FD" w:rsidR="00CB5AB7" w:rsidRDefault="00460B3C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 w:rsidR="00CB5AB7">
        <w:t xml:space="preserve"> nesmiete užívať, ak užívate lieky známe ako </w:t>
      </w:r>
      <w:proofErr w:type="spellStart"/>
      <w:r w:rsidR="00CB5AB7">
        <w:t>donory</w:t>
      </w:r>
      <w:proofErr w:type="spellEnd"/>
      <w:r w:rsidR="00CB5AB7">
        <w:t xml:space="preserve"> oxidu </w:t>
      </w:r>
      <w:proofErr w:type="spellStart"/>
      <w:r w:rsidR="00CB5AB7">
        <w:t>dusnatého</w:t>
      </w:r>
      <w:proofErr w:type="spellEnd"/>
      <w:r w:rsidR="00CB5AB7">
        <w:t xml:space="preserve">, ako je </w:t>
      </w:r>
      <w:proofErr w:type="spellStart"/>
      <w:r w:rsidR="00CB5AB7">
        <w:t>amylnitrit</w:t>
      </w:r>
      <w:proofErr w:type="spellEnd"/>
      <w:r>
        <w:t xml:space="preserve"> </w:t>
      </w:r>
      <w:r w:rsidR="00CB5AB7" w:rsidRPr="001C639D">
        <w:t>(“afrodiziaka“),</w:t>
      </w:r>
      <w:r w:rsidR="00CB5AB7">
        <w:t xml:space="preserve"> </w:t>
      </w:r>
      <w:r w:rsidR="00DD6827">
        <w:t xml:space="preserve">keďže </w:t>
      </w:r>
      <w:r w:rsidR="00CB5AB7">
        <w:t>kombinácia môže tiež viesť k potenciálne nebezpečnému poklesu vášho</w:t>
      </w:r>
      <w:r>
        <w:t xml:space="preserve"> </w:t>
      </w:r>
      <w:r w:rsidR="00CB5AB7">
        <w:t>krvného tlaku.</w:t>
      </w:r>
    </w:p>
    <w:p w14:paraId="1ADB00C9" w14:textId="77777777" w:rsidR="00460B3C" w:rsidRDefault="00460B3C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2526432C" w14:textId="6DEB7D07" w:rsidR="00CB5AB7" w:rsidRDefault="00CB5AB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Ak už užívate </w:t>
      </w:r>
      <w:proofErr w:type="spellStart"/>
      <w:r>
        <w:t>riociguát</w:t>
      </w:r>
      <w:proofErr w:type="spellEnd"/>
      <w:r>
        <w:t>, povedzte to svojmu lekárovi alebo lekárnikovi.</w:t>
      </w:r>
    </w:p>
    <w:p w14:paraId="7E286329" w14:textId="77777777" w:rsidR="00213B3E" w:rsidRDefault="00213B3E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3A3C6711" w14:textId="1CAEC8AE" w:rsidR="00CB5AB7" w:rsidRDefault="00CB5AB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Ak užívate lieky známe ako inhibítory </w:t>
      </w:r>
      <w:proofErr w:type="spellStart"/>
      <w:r>
        <w:t>proteáz</w:t>
      </w:r>
      <w:proofErr w:type="spellEnd"/>
      <w:r>
        <w:t xml:space="preserve">, ktoré sa používajú na liečbu </w:t>
      </w:r>
      <w:r w:rsidR="004503F1">
        <w:t xml:space="preserve">infekcie </w:t>
      </w:r>
      <w:r>
        <w:t xml:space="preserve">HIV, váš </w:t>
      </w:r>
      <w:r w:rsidRPr="00161E58">
        <w:t>lekár vá</w:t>
      </w:r>
      <w:r w:rsidR="00161E58" w:rsidRPr="00DE2973">
        <w:t>m</w:t>
      </w:r>
      <w:r w:rsidRPr="00161E58">
        <w:t xml:space="preserve"> môže</w:t>
      </w:r>
      <w:r w:rsidR="00B548E3" w:rsidRPr="00161E58">
        <w:t xml:space="preserve"> </w:t>
      </w:r>
      <w:r w:rsidR="00161E58" w:rsidRPr="00DE2973">
        <w:t>určiť</w:t>
      </w:r>
      <w:r>
        <w:t xml:space="preserve"> najnižšiu </w:t>
      </w:r>
      <w:r w:rsidR="00161E58">
        <w:t xml:space="preserve">začiatočnú </w:t>
      </w:r>
      <w:r>
        <w:t xml:space="preserve">dávku </w:t>
      </w:r>
      <w:proofErr w:type="spellStart"/>
      <w:r w:rsidR="00B548E3">
        <w:t>sildenafilu</w:t>
      </w:r>
      <w:proofErr w:type="spellEnd"/>
      <w:r>
        <w:t xml:space="preserve"> (25 mg).</w:t>
      </w:r>
    </w:p>
    <w:p w14:paraId="16561860" w14:textId="77777777" w:rsidR="00404855" w:rsidRDefault="00404855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3E44D31B" w14:textId="3E43FD2D" w:rsidR="00CB5AB7" w:rsidRPr="00891D76" w:rsidRDefault="00CB5AB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Niektorí pacienti, ktorí užívajú </w:t>
      </w:r>
      <w:proofErr w:type="spellStart"/>
      <w:r>
        <w:t>alfablokátory</w:t>
      </w:r>
      <w:proofErr w:type="spellEnd"/>
      <w:r>
        <w:t xml:space="preserve"> na liečbu vysokého</w:t>
      </w:r>
      <w:r w:rsidR="004503F1">
        <w:t xml:space="preserve"> krvného</w:t>
      </w:r>
      <w:r>
        <w:t xml:space="preserve"> tlaku alebo zväčšenej prostaty,</w:t>
      </w:r>
      <w:r w:rsidR="004364DB">
        <w:t xml:space="preserve"> </w:t>
      </w:r>
      <w:r>
        <w:t xml:space="preserve">môžu pociťovať závraty alebo </w:t>
      </w:r>
      <w:r w:rsidR="004503F1">
        <w:t>točenie hlavy</w:t>
      </w:r>
      <w:r>
        <w:t xml:space="preserve">, ktoré môžu byť spôsobené </w:t>
      </w:r>
      <w:r w:rsidR="004503F1">
        <w:t xml:space="preserve">nízkym krvným </w:t>
      </w:r>
      <w:r>
        <w:lastRenderedPageBreak/>
        <w:t>tlakom pri</w:t>
      </w:r>
      <w:r w:rsidR="004364DB">
        <w:t xml:space="preserve"> </w:t>
      </w:r>
      <w:r>
        <w:t xml:space="preserve">rýchlom posadení alebo vstávaní. </w:t>
      </w:r>
      <w:r w:rsidR="00161E58">
        <w:t xml:space="preserve">Niektorí </w:t>
      </w:r>
      <w:r>
        <w:t xml:space="preserve">pacienti pociťovali tieto príznaky pri užívaní </w:t>
      </w:r>
      <w:proofErr w:type="spellStart"/>
      <w:r w:rsidR="007266C5">
        <w:t>Grasilu</w:t>
      </w:r>
      <w:proofErr w:type="spellEnd"/>
      <w:r w:rsidR="004364DB">
        <w:t xml:space="preserve"> </w:t>
      </w:r>
      <w:r>
        <w:t xml:space="preserve">s </w:t>
      </w:r>
      <w:proofErr w:type="spellStart"/>
      <w:r>
        <w:t>alfablokátormi</w:t>
      </w:r>
      <w:proofErr w:type="spellEnd"/>
      <w:r>
        <w:t xml:space="preserve">. Najpravdepodobnejší čas ich výskytu je do 4 hodín po užití </w:t>
      </w:r>
      <w:proofErr w:type="spellStart"/>
      <w:r w:rsidR="007266C5">
        <w:t>Grasilu</w:t>
      </w:r>
      <w:proofErr w:type="spellEnd"/>
      <w:r>
        <w:t>. Aby sa znížila</w:t>
      </w:r>
      <w:r w:rsidR="004364DB">
        <w:t xml:space="preserve"> </w:t>
      </w:r>
      <w:r>
        <w:t xml:space="preserve">šanca, že sa tieto príznaky </w:t>
      </w:r>
      <w:r w:rsidR="00161E58">
        <w:t>vyskytnú</w:t>
      </w:r>
      <w:r>
        <w:t xml:space="preserve">, musíte pred začatím užívania </w:t>
      </w:r>
      <w:proofErr w:type="spellStart"/>
      <w:r w:rsidR="003070E9">
        <w:t>Grasilu</w:t>
      </w:r>
      <w:proofErr w:type="spellEnd"/>
      <w:r>
        <w:t xml:space="preserve"> užívať pravidelné denné</w:t>
      </w:r>
      <w:r w:rsidR="004364DB">
        <w:t xml:space="preserve"> </w:t>
      </w:r>
      <w:r>
        <w:t xml:space="preserve">dávky vášho </w:t>
      </w:r>
      <w:proofErr w:type="spellStart"/>
      <w:r>
        <w:t>alfablokátora</w:t>
      </w:r>
      <w:proofErr w:type="spellEnd"/>
      <w:r>
        <w:t xml:space="preserve">. Váš lekár vám môže určiť nižšiu </w:t>
      </w:r>
      <w:r w:rsidR="00CB62AF">
        <w:t xml:space="preserve">začiatočnú </w:t>
      </w:r>
      <w:r>
        <w:t xml:space="preserve">dávku (25 mg) </w:t>
      </w:r>
      <w:proofErr w:type="spellStart"/>
      <w:r w:rsidR="003070E9">
        <w:t>sildenafilu</w:t>
      </w:r>
      <w:proofErr w:type="spellEnd"/>
      <w:r>
        <w:t>.</w:t>
      </w:r>
    </w:p>
    <w:p w14:paraId="22CD8F27" w14:textId="77777777" w:rsidR="00A354F1" w:rsidRPr="0082445A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42F982B1" w14:textId="074E009B" w:rsidR="00A354F1" w:rsidRPr="00891D76" w:rsidRDefault="007066FB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proofErr w:type="spellStart"/>
      <w:r>
        <w:rPr>
          <w:b/>
        </w:rPr>
        <w:t>Grasil</w:t>
      </w:r>
      <w:proofErr w:type="spellEnd"/>
      <w:r w:rsidR="00A354F1" w:rsidRPr="00A72672">
        <w:rPr>
          <w:b/>
        </w:rPr>
        <w:t xml:space="preserve"> a</w:t>
      </w:r>
      <w:r w:rsidR="00A354F1">
        <w:rPr>
          <w:b/>
        </w:rPr>
        <w:t> </w:t>
      </w:r>
      <w:r w:rsidR="00A354F1" w:rsidRPr="00A72672">
        <w:rPr>
          <w:b/>
        </w:rPr>
        <w:t>jedlo,</w:t>
      </w:r>
      <w:r>
        <w:rPr>
          <w:b/>
        </w:rPr>
        <w:t xml:space="preserve"> </w:t>
      </w:r>
      <w:r w:rsidR="00A354F1" w:rsidRPr="00A72672">
        <w:rPr>
          <w:b/>
        </w:rPr>
        <w:t>nápoje</w:t>
      </w:r>
      <w:r>
        <w:rPr>
          <w:b/>
          <w:noProof/>
        </w:rPr>
        <w:t xml:space="preserve"> </w:t>
      </w:r>
      <w:r w:rsidR="00A354F1" w:rsidRPr="00BF5AB0">
        <w:rPr>
          <w:b/>
        </w:rPr>
        <w:t>a</w:t>
      </w:r>
      <w:r>
        <w:rPr>
          <w:b/>
          <w:noProof/>
        </w:rPr>
        <w:t xml:space="preserve"> </w:t>
      </w:r>
      <w:r w:rsidR="00A354F1" w:rsidRPr="00BF5AB0">
        <w:rPr>
          <w:b/>
        </w:rPr>
        <w:t>alkohol</w:t>
      </w:r>
    </w:p>
    <w:p w14:paraId="4EFCD069" w14:textId="74727548" w:rsidR="00E95A2B" w:rsidRDefault="001C2787" w:rsidP="00DE2973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</w:pPr>
      <w:proofErr w:type="spellStart"/>
      <w:r>
        <w:t>Grasil</w:t>
      </w:r>
      <w:proofErr w:type="spellEnd"/>
      <w:r w:rsidR="00E95A2B">
        <w:t xml:space="preserve"> sa môže užívať spolu s jedlom alebo bez jedla. </w:t>
      </w:r>
      <w:r w:rsidR="005A56ED">
        <w:t>M</w:t>
      </w:r>
      <w:r w:rsidR="00E95A2B">
        <w:t xml:space="preserve">ôže sa vám </w:t>
      </w:r>
      <w:r w:rsidR="005A56ED">
        <w:t xml:space="preserve">však </w:t>
      </w:r>
      <w:r w:rsidR="00E95A2B">
        <w:t>stať, že účinok</w:t>
      </w:r>
      <w:r>
        <w:t xml:space="preserve"> </w:t>
      </w:r>
      <w:proofErr w:type="spellStart"/>
      <w:r>
        <w:t>Grasilu</w:t>
      </w:r>
      <w:proofErr w:type="spellEnd"/>
      <w:r w:rsidR="00E95A2B">
        <w:t xml:space="preserve"> nastúpi</w:t>
      </w:r>
      <w:r>
        <w:t xml:space="preserve"> </w:t>
      </w:r>
      <w:r w:rsidR="00E95A2B">
        <w:t xml:space="preserve">o niečo neskôr, ak </w:t>
      </w:r>
      <w:r w:rsidR="005A56ED">
        <w:t>ho</w:t>
      </w:r>
      <w:r w:rsidR="00E95A2B">
        <w:t xml:space="preserve"> užijete s ťažkým jedlom.</w:t>
      </w:r>
    </w:p>
    <w:p w14:paraId="5ED17EFE" w14:textId="77777777" w:rsidR="001C2787" w:rsidRDefault="001C2787" w:rsidP="00DE2973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</w:pPr>
    </w:p>
    <w:p w14:paraId="79178AA0" w14:textId="73017509" w:rsidR="00A354F1" w:rsidRDefault="00E95A2B" w:rsidP="00DE2973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</w:pPr>
      <w:r>
        <w:t>Pitie alkoholu môže prechodne zhoršiť vašu schopnosť dosiahnuť erekciu. Na dosiahnutie</w:t>
      </w:r>
      <w:r w:rsidR="00D4147A">
        <w:t xml:space="preserve"> </w:t>
      </w:r>
      <w:r>
        <w:t>maximálneho účinku vášho lieku sa odporúča nepiť nadmerné množstvo alkoholu pred užitím</w:t>
      </w:r>
      <w:r w:rsidR="00D4147A">
        <w:t xml:space="preserve"> </w:t>
      </w:r>
      <w:proofErr w:type="spellStart"/>
      <w:r w:rsidR="00D4147A">
        <w:t>Grasilu</w:t>
      </w:r>
      <w:proofErr w:type="spellEnd"/>
      <w:r>
        <w:t>.</w:t>
      </w:r>
    </w:p>
    <w:p w14:paraId="3889892A" w14:textId="0F5FD066" w:rsidR="00AE3C87" w:rsidRDefault="00AE3C87" w:rsidP="00DE2973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</w:pPr>
    </w:p>
    <w:p w14:paraId="172E2386" w14:textId="25494681" w:rsidR="00A354F1" w:rsidRPr="00891D76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</w:rPr>
      </w:pPr>
      <w:r w:rsidRPr="00A72672">
        <w:rPr>
          <w:b/>
        </w:rPr>
        <w:t>Tehotenstvo</w:t>
      </w:r>
      <w:r w:rsidR="00BD2A99">
        <w:rPr>
          <w:b/>
        </w:rPr>
        <w:t xml:space="preserve">, </w:t>
      </w:r>
      <w:r w:rsidRPr="00BF5AB0">
        <w:rPr>
          <w:b/>
        </w:rPr>
        <w:t>dojčenie</w:t>
      </w:r>
      <w:r w:rsidR="00BD2A99">
        <w:rPr>
          <w:b/>
          <w:noProof/>
        </w:rPr>
        <w:t xml:space="preserve"> </w:t>
      </w:r>
      <w:r w:rsidRPr="00BF5AB0">
        <w:rPr>
          <w:b/>
        </w:rPr>
        <w:t>a plodnosť</w:t>
      </w:r>
    </w:p>
    <w:p w14:paraId="601587D8" w14:textId="003637FA" w:rsidR="00A354F1" w:rsidRPr="00891D76" w:rsidRDefault="006925CD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proofErr w:type="spellStart"/>
      <w:r>
        <w:t>Grasil</w:t>
      </w:r>
      <w:proofErr w:type="spellEnd"/>
      <w:r w:rsidR="00E47663" w:rsidRPr="00E47663">
        <w:t xml:space="preserve"> nie </w:t>
      </w:r>
      <w:r w:rsidR="00E47663" w:rsidRPr="00815588">
        <w:t>je určen</w:t>
      </w:r>
      <w:r w:rsidR="000C2839" w:rsidRPr="00815588">
        <w:t>ý</w:t>
      </w:r>
      <w:r w:rsidR="00E47663" w:rsidRPr="00815588">
        <w:t xml:space="preserve"> </w:t>
      </w:r>
      <w:r w:rsidR="00F12EB3" w:rsidRPr="00815588">
        <w:t>ženám.</w:t>
      </w:r>
    </w:p>
    <w:p w14:paraId="35096434" w14:textId="77777777" w:rsidR="00A354F1" w:rsidRPr="0082445A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4455E699" w14:textId="77777777" w:rsidR="00A354F1" w:rsidRPr="00A72672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</w:pPr>
      <w:r w:rsidRPr="00A72672">
        <w:rPr>
          <w:b/>
        </w:rPr>
        <w:t>Vedenie vozidiel a obsluha strojov</w:t>
      </w:r>
    </w:p>
    <w:p w14:paraId="2E7C4EE7" w14:textId="0C9FA0E6" w:rsidR="00A354F1" w:rsidRDefault="003105D9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>
        <w:t xml:space="preserve"> môže spôsobiť závrat</w:t>
      </w:r>
      <w:r w:rsidR="000C2839">
        <w:t>y</w:t>
      </w:r>
      <w:r>
        <w:t xml:space="preserve"> a môže ovplyvniť videnie. Preto predtým, ako budete viesť vozidlo alebo používať stroje, musíte vedieť, ako reagujete na podanie </w:t>
      </w:r>
      <w:proofErr w:type="spellStart"/>
      <w:r>
        <w:t>Grasilu</w:t>
      </w:r>
      <w:proofErr w:type="spellEnd"/>
      <w:r>
        <w:t>.</w:t>
      </w:r>
    </w:p>
    <w:p w14:paraId="2AE36CC2" w14:textId="71D01AE7" w:rsidR="006925CD" w:rsidRDefault="006925CD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7E2A5E2E" w14:textId="331104B8" w:rsidR="00A354F1" w:rsidRPr="00BF72E4" w:rsidRDefault="006E6376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Cs/>
        </w:rPr>
      </w:pPr>
      <w:proofErr w:type="spellStart"/>
      <w:r w:rsidRPr="00BF72E4">
        <w:rPr>
          <w:b/>
        </w:rPr>
        <w:t>Grasil</w:t>
      </w:r>
      <w:proofErr w:type="spellEnd"/>
      <w:r w:rsidRPr="00BF72E4">
        <w:rPr>
          <w:b/>
        </w:rPr>
        <w:t xml:space="preserve"> filmom obalené tablety</w:t>
      </w:r>
      <w:r w:rsidR="00A354F1" w:rsidRPr="00BF72E4">
        <w:rPr>
          <w:b/>
        </w:rPr>
        <w:t xml:space="preserve"> obsahuje </w:t>
      </w:r>
      <w:r w:rsidRPr="00BF72E4">
        <w:rPr>
          <w:b/>
        </w:rPr>
        <w:t>sodík.</w:t>
      </w:r>
      <w:r w:rsidR="00257FD9" w:rsidRPr="00BF72E4">
        <w:rPr>
          <w:bCs/>
        </w:rPr>
        <w:t xml:space="preserve"> </w:t>
      </w:r>
      <w:r w:rsidR="00BF72E4" w:rsidRPr="00BF72E4">
        <w:t>Tento liek obsahuje menej ako 1 mmol sodíka (23 mg) v</w:t>
      </w:r>
      <w:r w:rsidR="000C2839">
        <w:t>o filmom obalenej tablete</w:t>
      </w:r>
      <w:r w:rsidR="00BF72E4" w:rsidRPr="00BF72E4">
        <w:t>, t.j. v podstate zanedbateľné množstvo sodíka</w:t>
      </w:r>
    </w:p>
    <w:p w14:paraId="3A6C0538" w14:textId="77777777" w:rsidR="00A354F1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62EC506C" w14:textId="77777777" w:rsidR="000C2839" w:rsidRPr="00BF72E4" w:rsidRDefault="000C2839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5D110E95" w14:textId="4CE06933" w:rsidR="00A354F1" w:rsidRPr="00891D76" w:rsidRDefault="00A354F1" w:rsidP="00DE2973">
      <w:pPr>
        <w:keepNext/>
        <w:numPr>
          <w:ilvl w:val="0"/>
          <w:numId w:val="3"/>
        </w:numPr>
        <w:spacing w:line="240" w:lineRule="auto"/>
        <w:ind w:left="567" w:right="-2"/>
        <w:rPr>
          <w:b/>
        </w:rPr>
      </w:pPr>
      <w:r w:rsidRPr="00BF5AB0">
        <w:rPr>
          <w:b/>
        </w:rPr>
        <w:t>Ako užívať</w:t>
      </w:r>
      <w:r w:rsidR="00103B18">
        <w:rPr>
          <w:b/>
        </w:rPr>
        <w:t xml:space="preserve"> </w:t>
      </w:r>
      <w:proofErr w:type="spellStart"/>
      <w:r w:rsidR="00103B18">
        <w:rPr>
          <w:b/>
        </w:rPr>
        <w:t>Grasil</w:t>
      </w:r>
      <w:proofErr w:type="spellEnd"/>
    </w:p>
    <w:p w14:paraId="726950C7" w14:textId="77777777" w:rsidR="00A354F1" w:rsidRPr="0082445A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1D0C5224" w14:textId="77777777" w:rsidR="002A358A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CA2102">
        <w:t>Vždy užívajte tento liek presne tak, ako vám povedal váš lekár</w:t>
      </w:r>
      <w:r w:rsidR="00C4774C" w:rsidRPr="00CA2102">
        <w:t xml:space="preserve"> </w:t>
      </w:r>
      <w:r w:rsidRPr="00CA2102">
        <w:t>alebo</w:t>
      </w:r>
      <w:r w:rsidR="00C4774C" w:rsidRPr="00CA2102">
        <w:t xml:space="preserve"> </w:t>
      </w:r>
      <w:r w:rsidRPr="00CA2102">
        <w:t>lekárnik. Ak si nie ste niečím istý,</w:t>
      </w:r>
      <w:r w:rsidR="00876DEE" w:rsidRPr="00CA2102">
        <w:t xml:space="preserve"> </w:t>
      </w:r>
      <w:r w:rsidRPr="00CA2102">
        <w:t>overte si to u</w:t>
      </w:r>
      <w:r w:rsidR="00876DEE" w:rsidRPr="00CA2102">
        <w:t> </w:t>
      </w:r>
      <w:r w:rsidRPr="00CA2102">
        <w:t>svojho</w:t>
      </w:r>
      <w:r w:rsidR="00876DEE" w:rsidRPr="00CA2102">
        <w:t xml:space="preserve"> </w:t>
      </w:r>
      <w:r w:rsidRPr="00CA2102">
        <w:t>lekára</w:t>
      </w:r>
      <w:r w:rsidR="00876DEE" w:rsidRPr="00CA2102">
        <w:t xml:space="preserve"> </w:t>
      </w:r>
      <w:r w:rsidRPr="00CA2102">
        <w:t>alebo</w:t>
      </w:r>
      <w:r w:rsidR="00876DEE" w:rsidRPr="00CA2102">
        <w:t xml:space="preserve"> </w:t>
      </w:r>
      <w:r w:rsidRPr="00CA2102">
        <w:t>lekárnik</w:t>
      </w:r>
      <w:r w:rsidR="00876DEE" w:rsidRPr="00CA2102">
        <w:t>a.</w:t>
      </w:r>
      <w:r w:rsidR="004C3342">
        <w:t xml:space="preserve"> </w:t>
      </w:r>
    </w:p>
    <w:p w14:paraId="395806C5" w14:textId="77777777" w:rsidR="002A358A" w:rsidRDefault="002A358A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4D4CDCA6" w14:textId="13630244" w:rsidR="00A354F1" w:rsidRPr="00CA2102" w:rsidRDefault="004C3342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815588">
        <w:t xml:space="preserve">Odporúčaná </w:t>
      </w:r>
      <w:r w:rsidR="001B3372" w:rsidRPr="00815588">
        <w:t>začiatočná</w:t>
      </w:r>
      <w:r w:rsidRPr="00815588">
        <w:t xml:space="preserve"> dávka</w:t>
      </w:r>
      <w:r w:rsidRPr="004C3342">
        <w:t xml:space="preserve"> je 50</w:t>
      </w:r>
      <w:r w:rsidR="002A358A">
        <w:t xml:space="preserve"> </w:t>
      </w:r>
      <w:r w:rsidRPr="004C3342">
        <w:t>mg.</w:t>
      </w:r>
    </w:p>
    <w:p w14:paraId="41935AC8" w14:textId="4D0E7B47" w:rsidR="00CA2102" w:rsidRPr="00CA2102" w:rsidRDefault="00CA2102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3F9C3DB7" w14:textId="1DA9CC7F" w:rsidR="00CA2102" w:rsidRPr="00CA2102" w:rsidRDefault="00CA2102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 w:rsidRPr="008F5168">
        <w:t>Grasil</w:t>
      </w:r>
      <w:proofErr w:type="spellEnd"/>
      <w:r w:rsidRPr="008F5168">
        <w:t xml:space="preserve"> </w:t>
      </w:r>
      <w:r w:rsidRPr="008F5168">
        <w:rPr>
          <w:u w:val="single"/>
        </w:rPr>
        <w:t xml:space="preserve">25 mg a 50 mg filmom obalené tablety nie je k dispozícii. </w:t>
      </w:r>
      <w:r w:rsidR="008F5168">
        <w:rPr>
          <w:u w:val="single"/>
        </w:rPr>
        <w:t>T</w:t>
      </w:r>
      <w:r w:rsidRPr="008F5168">
        <w:rPr>
          <w:u w:val="single"/>
        </w:rPr>
        <w:t>ablety s obsahom 25 mg a 50 mg</w:t>
      </w:r>
      <w:r w:rsidR="008F5168">
        <w:rPr>
          <w:u w:val="single"/>
        </w:rPr>
        <w:t xml:space="preserve"> </w:t>
      </w:r>
      <w:proofErr w:type="spellStart"/>
      <w:r w:rsidR="008F5168" w:rsidRPr="0053454E">
        <w:rPr>
          <w:u w:val="single"/>
        </w:rPr>
        <w:t>sildenafilu</w:t>
      </w:r>
      <w:proofErr w:type="spellEnd"/>
      <w:r w:rsidRPr="008F5168">
        <w:rPr>
          <w:u w:val="single"/>
        </w:rPr>
        <w:t xml:space="preserve"> sú k dispozícii od iných </w:t>
      </w:r>
      <w:r w:rsidR="008F5168">
        <w:rPr>
          <w:u w:val="single"/>
        </w:rPr>
        <w:t>výrobcov</w:t>
      </w:r>
      <w:r w:rsidRPr="008F5168">
        <w:rPr>
          <w:u w:val="single"/>
        </w:rPr>
        <w:t>.</w:t>
      </w:r>
    </w:p>
    <w:p w14:paraId="18B9BDF9" w14:textId="77777777" w:rsidR="00A354F1" w:rsidRPr="00CA2102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17B270A0" w14:textId="3D1ED83F" w:rsidR="0027171B" w:rsidRPr="00153716" w:rsidRDefault="00153716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</w:rPr>
      </w:pPr>
      <w:proofErr w:type="spellStart"/>
      <w:r w:rsidRPr="00153716">
        <w:rPr>
          <w:b/>
          <w:bCs/>
        </w:rPr>
        <w:t>Grasil</w:t>
      </w:r>
      <w:proofErr w:type="spellEnd"/>
      <w:r w:rsidR="0027171B" w:rsidRPr="00153716">
        <w:rPr>
          <w:b/>
          <w:bCs/>
        </w:rPr>
        <w:t xml:space="preserve"> nesmiete užívať častejšie ako jedenkrát denne</w:t>
      </w:r>
      <w:r w:rsidR="0013425A">
        <w:rPr>
          <w:b/>
          <w:bCs/>
        </w:rPr>
        <w:t>.</w:t>
      </w:r>
    </w:p>
    <w:p w14:paraId="07616021" w14:textId="77777777" w:rsidR="00226DA8" w:rsidRDefault="00226DA8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769027B2" w14:textId="628878A1" w:rsidR="0027171B" w:rsidRDefault="00C4515E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 w:rsidR="0027171B">
        <w:t xml:space="preserve"> sa má užiť asi 1 hodinu predtým, ako plánujete mať pohlavný styk. Tabletu prehltnite</w:t>
      </w:r>
      <w:r>
        <w:t xml:space="preserve"> </w:t>
      </w:r>
      <w:r w:rsidR="0027171B">
        <w:t>vcelku s pohárom vody.</w:t>
      </w:r>
    </w:p>
    <w:p w14:paraId="2888B612" w14:textId="77777777" w:rsidR="00BF2CEE" w:rsidRDefault="00BF2CEE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7A528338" w14:textId="3DB18E9B" w:rsidR="0027171B" w:rsidRDefault="0027171B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Ak cítite, že účinok </w:t>
      </w:r>
      <w:proofErr w:type="spellStart"/>
      <w:r w:rsidR="00BF2CEE">
        <w:t>Grasil</w:t>
      </w:r>
      <w:r w:rsidR="00226DA8">
        <w:t>u</w:t>
      </w:r>
      <w:proofErr w:type="spellEnd"/>
      <w:r>
        <w:t xml:space="preserve"> je priveľmi silný alebo priveľmi slabý, povedzte to svojmu lekárovi,</w:t>
      </w:r>
      <w:r w:rsidR="00BF2CEE">
        <w:t xml:space="preserve"> </w:t>
      </w:r>
      <w:r>
        <w:t>lekárnikovi alebo zdravotnej sestre.</w:t>
      </w:r>
    </w:p>
    <w:p w14:paraId="342EB9D4" w14:textId="77777777" w:rsidR="00BF2CEE" w:rsidRDefault="00BF2CEE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119F4FE8" w14:textId="1616DD89" w:rsidR="0027171B" w:rsidRDefault="00B52BBD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t>Grasil</w:t>
      </w:r>
      <w:proofErr w:type="spellEnd"/>
      <w:r w:rsidR="0027171B">
        <w:t xml:space="preserve"> vám pomôže dosiahnuť erekciu iba vtedy, ak ste sexuálne stimulovaný. Čas, ktorý je</w:t>
      </w:r>
      <w:r>
        <w:t xml:space="preserve"> </w:t>
      </w:r>
      <w:r w:rsidR="0027171B">
        <w:t>potrebný na dosiahnutie účinku sa u jednotlivcov líši, ale normálne nastáva o pol až jednu</w:t>
      </w:r>
      <w:r>
        <w:t xml:space="preserve"> </w:t>
      </w:r>
      <w:r w:rsidR="0027171B">
        <w:t xml:space="preserve">hodinu po užití. Ak sa </w:t>
      </w:r>
      <w:proofErr w:type="spellStart"/>
      <w:r w:rsidR="00E20E91">
        <w:t>Grasil</w:t>
      </w:r>
      <w:proofErr w:type="spellEnd"/>
      <w:r w:rsidR="0027171B">
        <w:t xml:space="preserve"> užije spolu s ťažkým jedlom, je</w:t>
      </w:r>
      <w:r w:rsidR="00226DA8">
        <w:t>ho</w:t>
      </w:r>
      <w:r w:rsidR="0027171B">
        <w:t xml:space="preserve"> účinok sa môže dostaviť neskôr.</w:t>
      </w:r>
    </w:p>
    <w:p w14:paraId="190F9B00" w14:textId="77777777" w:rsidR="00B52BBD" w:rsidRDefault="00B52BBD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5870CD3F" w14:textId="61F418AF" w:rsidR="00A354F1" w:rsidRPr="00BF5AB0" w:rsidRDefault="0027171B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Ak vám </w:t>
      </w:r>
      <w:proofErr w:type="spellStart"/>
      <w:r w:rsidR="00E20E91">
        <w:t>Grasil</w:t>
      </w:r>
      <w:proofErr w:type="spellEnd"/>
      <w:r>
        <w:t xml:space="preserve"> nepomôže dosiahnuť erekciu, alebo ak erekcia netrvá dostatočne dlho na</w:t>
      </w:r>
      <w:r w:rsidR="00360461">
        <w:t xml:space="preserve"> </w:t>
      </w:r>
      <w:r>
        <w:t>dokončenie sexuálneho styku, povedzte to vášmu lekárovi.</w:t>
      </w:r>
    </w:p>
    <w:p w14:paraId="78F9F5B7" w14:textId="77777777" w:rsidR="00E20E91" w:rsidRDefault="00E20E9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</w:rPr>
      </w:pPr>
    </w:p>
    <w:p w14:paraId="2AC03CEC" w14:textId="7BB02914" w:rsidR="00A354F1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Cs/>
        </w:rPr>
      </w:pPr>
      <w:r w:rsidRPr="00A72672">
        <w:rPr>
          <w:b/>
        </w:rPr>
        <w:t xml:space="preserve">Ak užijete viac </w:t>
      </w:r>
      <w:proofErr w:type="spellStart"/>
      <w:r w:rsidR="00E20E91">
        <w:rPr>
          <w:b/>
        </w:rPr>
        <w:t>Grasilu</w:t>
      </w:r>
      <w:proofErr w:type="spellEnd"/>
      <w:r w:rsidRPr="00A72672">
        <w:rPr>
          <w:b/>
        </w:rPr>
        <w:t>, ako máte</w:t>
      </w:r>
    </w:p>
    <w:p w14:paraId="3024EE0F" w14:textId="47E984EA" w:rsidR="00757EB0" w:rsidRPr="00757EB0" w:rsidRDefault="004330E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Cs/>
        </w:rPr>
      </w:pPr>
      <w:r w:rsidRPr="004330E1">
        <w:rPr>
          <w:bCs/>
        </w:rPr>
        <w:t>Môžete zaznamenať vyšší výskyt vedľajších účinkov a ich závažnosti. Dávky vyššie ako 100 mg</w:t>
      </w:r>
      <w:r w:rsidR="009C2AF9">
        <w:rPr>
          <w:bCs/>
        </w:rPr>
        <w:t xml:space="preserve"> </w:t>
      </w:r>
      <w:r w:rsidRPr="004330E1">
        <w:rPr>
          <w:bCs/>
        </w:rPr>
        <w:t>nezvyšujú účinnosť.</w:t>
      </w:r>
    </w:p>
    <w:p w14:paraId="2BEDEB60" w14:textId="77777777" w:rsidR="00A354F1" w:rsidRPr="00085939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i/>
        </w:rPr>
      </w:pPr>
    </w:p>
    <w:p w14:paraId="29CA7D61" w14:textId="77777777" w:rsidR="00863D42" w:rsidRPr="00863D42" w:rsidRDefault="00863D42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</w:rPr>
      </w:pPr>
      <w:r w:rsidRPr="000C533C">
        <w:rPr>
          <w:b/>
          <w:i/>
          <w:iCs/>
        </w:rPr>
        <w:t>Neužívajte viac tabliet, ako vám povie váš lekár</w:t>
      </w:r>
      <w:r w:rsidRPr="00863D42">
        <w:rPr>
          <w:b/>
        </w:rPr>
        <w:t>.</w:t>
      </w:r>
    </w:p>
    <w:p w14:paraId="39A33BE9" w14:textId="77777777" w:rsidR="000C533C" w:rsidRDefault="000C533C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</w:rPr>
      </w:pPr>
    </w:p>
    <w:p w14:paraId="5838CA6D" w14:textId="7601AEFE" w:rsidR="00863D42" w:rsidRPr="000C533C" w:rsidRDefault="00863D42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</w:rPr>
      </w:pPr>
      <w:r w:rsidRPr="000C533C">
        <w:rPr>
          <w:bCs/>
        </w:rPr>
        <w:t>Ak užijete viac tabliet, ako ste mali, kontaktujte vášho lekára.</w:t>
      </w:r>
    </w:p>
    <w:p w14:paraId="5C5261D2" w14:textId="77777777" w:rsidR="000C533C" w:rsidRDefault="000C533C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</w:rPr>
      </w:pPr>
    </w:p>
    <w:p w14:paraId="7B6FC999" w14:textId="0F1050E6" w:rsidR="00A354F1" w:rsidRDefault="00863D42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</w:rPr>
      </w:pPr>
      <w:r w:rsidRPr="000C533C">
        <w:rPr>
          <w:bCs/>
        </w:rPr>
        <w:lastRenderedPageBreak/>
        <w:t>Ak máte akékoľvek ďalšie otázky týkajúce sa použitia tohto lieku, opýtajte sa svojho lekára, lekárnika</w:t>
      </w:r>
      <w:r w:rsidR="00E776CB">
        <w:rPr>
          <w:bCs/>
        </w:rPr>
        <w:t xml:space="preserve"> </w:t>
      </w:r>
      <w:r w:rsidRPr="000C533C">
        <w:rPr>
          <w:bCs/>
        </w:rPr>
        <w:t>alebo zdravotnej sestry.</w:t>
      </w:r>
    </w:p>
    <w:p w14:paraId="4A16A8F8" w14:textId="77777777" w:rsidR="00226DA8" w:rsidRPr="000C533C" w:rsidRDefault="00226DA8" w:rsidP="00DE2973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</w:rPr>
      </w:pPr>
    </w:p>
    <w:p w14:paraId="0A95F782" w14:textId="77777777" w:rsidR="00A354F1" w:rsidRPr="00A72672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3644F2B2" w14:textId="77777777" w:rsidR="00A354F1" w:rsidRPr="00891D76" w:rsidRDefault="00A354F1" w:rsidP="00DE2973">
      <w:pPr>
        <w:keepNext/>
        <w:numPr>
          <w:ilvl w:val="0"/>
          <w:numId w:val="3"/>
        </w:numPr>
        <w:spacing w:line="240" w:lineRule="auto"/>
        <w:ind w:left="567" w:right="-2"/>
      </w:pPr>
      <w:r w:rsidRPr="00BF5AB0">
        <w:rPr>
          <w:b/>
        </w:rPr>
        <w:t>Možné vedľajšie účinky</w:t>
      </w:r>
    </w:p>
    <w:p w14:paraId="0E1F608C" w14:textId="77777777" w:rsidR="00A354F1" w:rsidRPr="0082445A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6CAC5DB1" w14:textId="2F25EE49" w:rsidR="001A6E8A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  <w:r w:rsidRPr="00A72672">
        <w:t>Tak ako všetky lieky, aj tento liek môže spôsobovať vedľajšie účinky, hoci sa neprejavia u</w:t>
      </w:r>
      <w:r>
        <w:t> </w:t>
      </w:r>
      <w:r w:rsidRPr="00BF5AB0">
        <w:t>každého.</w:t>
      </w:r>
      <w:r w:rsidR="001A6E8A">
        <w:t xml:space="preserve"> Vedľajšie účinky hlásené v súvislosti s používaním </w:t>
      </w:r>
      <w:proofErr w:type="spellStart"/>
      <w:r w:rsidR="00AC3C8F">
        <w:t>Grasilu</w:t>
      </w:r>
      <w:proofErr w:type="spellEnd"/>
      <w:r w:rsidR="001A6E8A">
        <w:t xml:space="preserve"> sú zvyčajne mierne až stredne závažné</w:t>
      </w:r>
      <w:r w:rsidR="00AC3C8F">
        <w:t xml:space="preserve"> </w:t>
      </w:r>
      <w:r w:rsidR="001A6E8A">
        <w:t>a majú krátke trvanie.</w:t>
      </w:r>
    </w:p>
    <w:p w14:paraId="1CDB845E" w14:textId="77777777" w:rsidR="00AC3C8F" w:rsidRDefault="00AC3C8F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49222A71" w14:textId="063D897E" w:rsidR="001A6E8A" w:rsidRPr="00BA4CC8" w:rsidRDefault="001A6E8A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bCs/>
        </w:rPr>
      </w:pPr>
      <w:r w:rsidRPr="00BA4CC8">
        <w:rPr>
          <w:b/>
          <w:bCs/>
        </w:rPr>
        <w:t xml:space="preserve">Ak sa u vás objaví niektorý z nasledujúcich </w:t>
      </w:r>
      <w:r w:rsidR="00226DA8">
        <w:rPr>
          <w:b/>
          <w:bCs/>
        </w:rPr>
        <w:t>závažných vedľajších účinkov</w:t>
      </w:r>
      <w:r w:rsidRPr="00BA4CC8">
        <w:rPr>
          <w:b/>
          <w:bCs/>
        </w:rPr>
        <w:t xml:space="preserve">, prestaňte užívať </w:t>
      </w:r>
      <w:proofErr w:type="spellStart"/>
      <w:r w:rsidR="00BA4CC8" w:rsidRPr="00BA4CC8">
        <w:rPr>
          <w:b/>
          <w:bCs/>
        </w:rPr>
        <w:t>Grasil</w:t>
      </w:r>
      <w:proofErr w:type="spellEnd"/>
      <w:r w:rsidRPr="00BA4CC8">
        <w:rPr>
          <w:b/>
          <w:bCs/>
        </w:rPr>
        <w:t xml:space="preserve"> a</w:t>
      </w:r>
      <w:r w:rsidR="00AC3C8F" w:rsidRPr="00BA4CC8">
        <w:rPr>
          <w:b/>
          <w:bCs/>
        </w:rPr>
        <w:t> </w:t>
      </w:r>
      <w:r w:rsidRPr="00BA4CC8">
        <w:rPr>
          <w:b/>
          <w:bCs/>
        </w:rPr>
        <w:t>ihneď</w:t>
      </w:r>
      <w:r w:rsidR="00AC3C8F" w:rsidRPr="00BA4CC8">
        <w:rPr>
          <w:b/>
          <w:bCs/>
        </w:rPr>
        <w:t xml:space="preserve"> </w:t>
      </w:r>
      <w:r w:rsidRPr="00BA4CC8">
        <w:rPr>
          <w:b/>
          <w:bCs/>
        </w:rPr>
        <w:t>vyhľadajte lekársku pomoc:</w:t>
      </w:r>
    </w:p>
    <w:p w14:paraId="3F5C8E7D" w14:textId="77777777" w:rsidR="00BA4CC8" w:rsidRDefault="00BA4CC8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06DE4023" w14:textId="6E4D2B2D" w:rsidR="00AC3C8F" w:rsidRDefault="001A6E8A" w:rsidP="00DE2973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left="426" w:right="-29" w:hanging="437"/>
      </w:pPr>
      <w:r>
        <w:t>Alergická reakcia – vyskytuje</w:t>
      </w:r>
      <w:r w:rsidR="00437267">
        <w:t xml:space="preserve"> sa</w:t>
      </w:r>
      <w:r>
        <w:t xml:space="preserve"> </w:t>
      </w:r>
      <w:r w:rsidRPr="00437267">
        <w:rPr>
          <w:b/>
          <w:bCs/>
        </w:rPr>
        <w:t>menej často</w:t>
      </w:r>
      <w:r>
        <w:t xml:space="preserve"> (môže postih</w:t>
      </w:r>
      <w:r w:rsidR="00226DA8">
        <w:t>ovať</w:t>
      </w:r>
      <w:r>
        <w:t xml:space="preserve"> menej ako 1 zo 100 osôb)</w:t>
      </w:r>
      <w:r w:rsidR="00842899">
        <w:t>.</w:t>
      </w:r>
      <w:r w:rsidR="00AC3C8F">
        <w:t xml:space="preserve"> </w:t>
      </w:r>
      <w:r>
        <w:t>Príznaky zahrňujú náhly sipot, ťažkosti pri dýchaní alebo závrat, opuch očných viečok, tváre,</w:t>
      </w:r>
      <w:r w:rsidR="00AC3C8F">
        <w:t xml:space="preserve"> </w:t>
      </w:r>
      <w:r>
        <w:t>pier alebo hrdla.</w:t>
      </w:r>
    </w:p>
    <w:p w14:paraId="3D2860B0" w14:textId="77777777" w:rsidR="00BA4CC8" w:rsidRDefault="00BA4CC8" w:rsidP="00DE2973">
      <w:pPr>
        <w:pStyle w:val="Odsekzoznamu"/>
        <w:tabs>
          <w:tab w:val="clear" w:pos="567"/>
        </w:tabs>
        <w:spacing w:line="240" w:lineRule="auto"/>
        <w:ind w:left="426" w:right="-29"/>
      </w:pPr>
    </w:p>
    <w:p w14:paraId="0ACC64F5" w14:textId="5F7CF706" w:rsidR="00892AAA" w:rsidRPr="00892AAA" w:rsidRDefault="001A6E8A" w:rsidP="00DE2973">
      <w:pPr>
        <w:pStyle w:val="Odsekzoznamu"/>
        <w:numPr>
          <w:ilvl w:val="0"/>
          <w:numId w:val="6"/>
        </w:numPr>
        <w:tabs>
          <w:tab w:val="clear" w:pos="567"/>
        </w:tabs>
        <w:spacing w:line="240" w:lineRule="auto"/>
        <w:ind w:left="426" w:right="-29" w:hanging="437"/>
      </w:pPr>
      <w:r>
        <w:t xml:space="preserve">Bolesť na hrudníku – vyskytuje </w:t>
      </w:r>
      <w:r w:rsidR="00437267">
        <w:t xml:space="preserve">sa </w:t>
      </w:r>
      <w:r w:rsidRPr="00C03C1D">
        <w:rPr>
          <w:b/>
          <w:bCs/>
        </w:rPr>
        <w:t>menej často</w:t>
      </w:r>
      <w:r w:rsidR="00842899">
        <w:rPr>
          <w:b/>
          <w:bCs/>
        </w:rPr>
        <w:t>.</w:t>
      </w:r>
    </w:p>
    <w:p w14:paraId="0711276E" w14:textId="3138C784" w:rsidR="001A6E8A" w:rsidRDefault="001A6E8A" w:rsidP="00DE2973">
      <w:pPr>
        <w:tabs>
          <w:tab w:val="clear" w:pos="567"/>
        </w:tabs>
        <w:spacing w:line="240" w:lineRule="auto"/>
        <w:ind w:right="-29" w:firstLine="426"/>
      </w:pPr>
      <w:r>
        <w:t>Ak sa vyskytne počas alebo po pohlavnom styku</w:t>
      </w:r>
      <w:r w:rsidR="004F40D0">
        <w:t>:</w:t>
      </w:r>
    </w:p>
    <w:p w14:paraId="10929D14" w14:textId="77777777" w:rsidR="004F40D0" w:rsidRDefault="001A6E8A" w:rsidP="00DE2973">
      <w:pPr>
        <w:pStyle w:val="Odsekzoznamu"/>
        <w:numPr>
          <w:ilvl w:val="0"/>
          <w:numId w:val="7"/>
        </w:numPr>
        <w:tabs>
          <w:tab w:val="clear" w:pos="567"/>
        </w:tabs>
        <w:spacing w:line="240" w:lineRule="auto"/>
        <w:ind w:left="851" w:right="-29"/>
      </w:pPr>
      <w:r>
        <w:t xml:space="preserve">Dajte sa do </w:t>
      </w:r>
      <w:proofErr w:type="spellStart"/>
      <w:r>
        <w:t>polosedu</w:t>
      </w:r>
      <w:proofErr w:type="spellEnd"/>
      <w:r>
        <w:t xml:space="preserve"> a pokúste sa uvoľniť.</w:t>
      </w:r>
    </w:p>
    <w:p w14:paraId="18EE8C9F" w14:textId="7ADA3B58" w:rsidR="001A6E8A" w:rsidRDefault="001A6E8A" w:rsidP="00DE2973">
      <w:pPr>
        <w:pStyle w:val="Odsekzoznamu"/>
        <w:numPr>
          <w:ilvl w:val="0"/>
          <w:numId w:val="7"/>
        </w:numPr>
        <w:tabs>
          <w:tab w:val="clear" w:pos="567"/>
        </w:tabs>
        <w:spacing w:line="240" w:lineRule="auto"/>
        <w:ind w:left="851" w:right="-29"/>
      </w:pPr>
      <w:r w:rsidRPr="004F40D0">
        <w:rPr>
          <w:b/>
          <w:bCs/>
        </w:rPr>
        <w:t>Neužívajte</w:t>
      </w:r>
      <w:r>
        <w:t xml:space="preserve"> </w:t>
      </w:r>
      <w:r w:rsidRPr="00054F33">
        <w:rPr>
          <w:b/>
          <w:bCs/>
        </w:rPr>
        <w:t xml:space="preserve">nitráty </w:t>
      </w:r>
      <w:r>
        <w:t>na liečbu vašej bolesti na hrudníku.</w:t>
      </w:r>
    </w:p>
    <w:p w14:paraId="2123A4DE" w14:textId="77777777" w:rsidR="004F40D0" w:rsidRDefault="004F40D0" w:rsidP="00DE2973">
      <w:pPr>
        <w:pStyle w:val="Odsekzoznamu"/>
        <w:tabs>
          <w:tab w:val="clear" w:pos="567"/>
        </w:tabs>
        <w:spacing w:line="240" w:lineRule="auto"/>
        <w:ind w:left="851" w:right="-29"/>
      </w:pPr>
    </w:p>
    <w:p w14:paraId="1AEDE2E3" w14:textId="39F104AD" w:rsidR="003247D1" w:rsidRDefault="001A6E8A" w:rsidP="00DE2973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left="426" w:right="-29" w:hanging="426"/>
      </w:pPr>
      <w:r>
        <w:t>Predĺžen</w:t>
      </w:r>
      <w:r w:rsidR="00226DA8">
        <w:t>á</w:t>
      </w:r>
      <w:r>
        <w:t xml:space="preserve"> a niekedy bolestiv</w:t>
      </w:r>
      <w:r w:rsidR="00226DA8">
        <w:t>á</w:t>
      </w:r>
      <w:r>
        <w:t xml:space="preserve"> </w:t>
      </w:r>
      <w:r w:rsidR="00226DA8">
        <w:t>erekcia</w:t>
      </w:r>
      <w:r>
        <w:t xml:space="preserve"> –</w:t>
      </w:r>
      <w:r w:rsidR="00E0217E">
        <w:t xml:space="preserve"> </w:t>
      </w:r>
      <w:r>
        <w:t xml:space="preserve">vyskytuje </w:t>
      </w:r>
      <w:r w:rsidR="00226DA8">
        <w:t xml:space="preserve">sa </w:t>
      </w:r>
      <w:r w:rsidRPr="00510E85">
        <w:rPr>
          <w:b/>
          <w:bCs/>
        </w:rPr>
        <w:t>zriedkavo</w:t>
      </w:r>
      <w:r>
        <w:t xml:space="preserve"> (môže postih</w:t>
      </w:r>
      <w:r w:rsidR="00226DA8">
        <w:t>ovať</w:t>
      </w:r>
      <w:r w:rsidR="00510E85">
        <w:t xml:space="preserve"> </w:t>
      </w:r>
      <w:r>
        <w:t xml:space="preserve">menej </w:t>
      </w:r>
      <w:r w:rsidR="00226DA8">
        <w:t xml:space="preserve">ako 1 </w:t>
      </w:r>
      <w:r>
        <w:t>z</w:t>
      </w:r>
      <w:r w:rsidR="00226DA8">
        <w:t> </w:t>
      </w:r>
      <w:r>
        <w:t>1</w:t>
      </w:r>
      <w:r w:rsidR="00226DA8">
        <w:t xml:space="preserve"> </w:t>
      </w:r>
      <w:r>
        <w:t>000 osôb)</w:t>
      </w:r>
      <w:r w:rsidR="00842899">
        <w:t>.</w:t>
      </w:r>
    </w:p>
    <w:p w14:paraId="3F818566" w14:textId="0807928F" w:rsidR="001A6E8A" w:rsidRDefault="001A6E8A" w:rsidP="00DE2973">
      <w:pPr>
        <w:pStyle w:val="Odsekzoznamu"/>
        <w:tabs>
          <w:tab w:val="clear" w:pos="567"/>
        </w:tabs>
        <w:spacing w:line="240" w:lineRule="auto"/>
        <w:ind w:left="426" w:right="-29"/>
      </w:pPr>
      <w:r>
        <w:t xml:space="preserve">Ak máte </w:t>
      </w:r>
      <w:r w:rsidR="00884827">
        <w:t>erekciu</w:t>
      </w:r>
      <w:r>
        <w:t>, ktor</w:t>
      </w:r>
      <w:r w:rsidR="00884827">
        <w:t>á</w:t>
      </w:r>
      <w:r>
        <w:t xml:space="preserve"> trvá viac ako 4 </w:t>
      </w:r>
      <w:r w:rsidRPr="00815588">
        <w:t>hodiny, okamžite</w:t>
      </w:r>
      <w:r w:rsidR="00732013" w:rsidRPr="00815588">
        <w:t xml:space="preserve"> kontaktujte</w:t>
      </w:r>
      <w:r w:rsidRPr="00815588">
        <w:t xml:space="preserve"> lekára</w:t>
      </w:r>
      <w:r>
        <w:t>.</w:t>
      </w:r>
    </w:p>
    <w:p w14:paraId="4C97E05C" w14:textId="77777777" w:rsidR="003247D1" w:rsidRDefault="003247D1" w:rsidP="00DE2973">
      <w:pPr>
        <w:pStyle w:val="Odsekzoznamu"/>
        <w:tabs>
          <w:tab w:val="clear" w:pos="567"/>
        </w:tabs>
        <w:spacing w:line="240" w:lineRule="auto"/>
        <w:ind w:left="426" w:right="-29"/>
      </w:pPr>
    </w:p>
    <w:p w14:paraId="66E768E1" w14:textId="356C2F49" w:rsidR="001A6E8A" w:rsidRDefault="001A6E8A" w:rsidP="00DE2973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left="426" w:right="-29" w:hanging="426"/>
      </w:pPr>
      <w:r>
        <w:t>Náhle zhoršenie alebo strata zraku – vyskytuje</w:t>
      </w:r>
      <w:r w:rsidR="0050744F">
        <w:t xml:space="preserve"> sa</w:t>
      </w:r>
      <w:r>
        <w:t xml:space="preserve"> </w:t>
      </w:r>
      <w:r w:rsidRPr="00654C30">
        <w:rPr>
          <w:b/>
          <w:bCs/>
        </w:rPr>
        <w:t>zriedkavo</w:t>
      </w:r>
      <w:r w:rsidR="00842899">
        <w:rPr>
          <w:b/>
          <w:bCs/>
        </w:rPr>
        <w:t>.</w:t>
      </w:r>
    </w:p>
    <w:p w14:paraId="11D24AA8" w14:textId="77777777" w:rsidR="00654C30" w:rsidRDefault="00654C30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56AF5CE0" w14:textId="125EDAE4" w:rsidR="001A6E8A" w:rsidRDefault="001A6E8A" w:rsidP="00DE2973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left="426" w:right="-29"/>
      </w:pPr>
      <w:r>
        <w:t>Závažné kožné reakcie – vyskytujú</w:t>
      </w:r>
      <w:r w:rsidR="0050744F">
        <w:t xml:space="preserve"> sa</w:t>
      </w:r>
      <w:r>
        <w:t xml:space="preserve"> </w:t>
      </w:r>
      <w:r w:rsidRPr="00654C30">
        <w:rPr>
          <w:b/>
          <w:bCs/>
        </w:rPr>
        <w:t>zriedkavo</w:t>
      </w:r>
      <w:r w:rsidR="00842899">
        <w:rPr>
          <w:b/>
          <w:bCs/>
        </w:rPr>
        <w:t>.</w:t>
      </w:r>
    </w:p>
    <w:p w14:paraId="082A5945" w14:textId="084D9FB8" w:rsidR="001A6E8A" w:rsidRDefault="001A6E8A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  <w:r>
        <w:t xml:space="preserve">Príznaky môžu zahŕňať </w:t>
      </w:r>
      <w:r w:rsidR="0064619B">
        <w:t xml:space="preserve">rozsiahle </w:t>
      </w:r>
      <w:r>
        <w:t>o</w:t>
      </w:r>
      <w:r w:rsidR="0064619B">
        <w:t>d</w:t>
      </w:r>
      <w:r>
        <w:t xml:space="preserve">lupovanie a opuch kože, pľuzgiere na ústach, </w:t>
      </w:r>
      <w:r w:rsidR="0064619B">
        <w:t xml:space="preserve">pohlavných orgánoch </w:t>
      </w:r>
      <w:r>
        <w:t>a</w:t>
      </w:r>
      <w:r w:rsidR="00654C30">
        <w:t xml:space="preserve"> </w:t>
      </w:r>
      <w:r>
        <w:t>okolo očí, horúčku.</w:t>
      </w:r>
    </w:p>
    <w:p w14:paraId="59DB4350" w14:textId="77777777" w:rsidR="00654C30" w:rsidRDefault="00654C30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64C79214" w14:textId="1B5F8153" w:rsidR="00A354F1" w:rsidRPr="00891D76" w:rsidRDefault="001A6E8A" w:rsidP="00DE2973">
      <w:pPr>
        <w:pStyle w:val="Odsekzoznamu"/>
        <w:numPr>
          <w:ilvl w:val="0"/>
          <w:numId w:val="10"/>
        </w:numPr>
        <w:tabs>
          <w:tab w:val="clear" w:pos="567"/>
        </w:tabs>
        <w:spacing w:line="240" w:lineRule="auto"/>
        <w:ind w:left="426" w:right="-29"/>
      </w:pPr>
      <w:r>
        <w:t>Záchvaty alebo kŕče –</w:t>
      </w:r>
      <w:r w:rsidR="00E0217E">
        <w:t xml:space="preserve"> </w:t>
      </w:r>
      <w:r>
        <w:t xml:space="preserve">vyskytujú </w:t>
      </w:r>
      <w:r w:rsidR="000A19B7">
        <w:t xml:space="preserve">sa </w:t>
      </w:r>
      <w:r w:rsidRPr="00654C30">
        <w:rPr>
          <w:b/>
          <w:bCs/>
        </w:rPr>
        <w:t>zriedkavo</w:t>
      </w:r>
      <w:r w:rsidR="00842899">
        <w:rPr>
          <w:b/>
          <w:bCs/>
        </w:rPr>
        <w:t>.</w:t>
      </w:r>
    </w:p>
    <w:p w14:paraId="573C0472" w14:textId="77777777" w:rsidR="00A354F1" w:rsidRPr="0082445A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</w:pPr>
    </w:p>
    <w:p w14:paraId="183298B0" w14:textId="77777777" w:rsidR="00E03723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  <w:r w:rsidRPr="00A72672">
        <w:rPr>
          <w:b/>
        </w:rPr>
        <w:t>Ďalšie vedľajšie účinky</w:t>
      </w:r>
      <w:r w:rsidR="00E03723">
        <w:rPr>
          <w:b/>
        </w:rPr>
        <w:t>:</w:t>
      </w:r>
    </w:p>
    <w:p w14:paraId="4889068E" w14:textId="77777777" w:rsidR="009A66EB" w:rsidRDefault="009A66EB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</w:p>
    <w:p w14:paraId="3977CBBA" w14:textId="699B47A1" w:rsidR="00B12BCA" w:rsidRDefault="00B12BCA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  <w:r w:rsidRPr="009A66EB">
        <w:rPr>
          <w:b/>
        </w:rPr>
        <w:t>Veľmi časté</w:t>
      </w:r>
      <w:r w:rsidRPr="00055C25">
        <w:rPr>
          <w:bCs/>
        </w:rPr>
        <w:t xml:space="preserve"> (môžu postih</w:t>
      </w:r>
      <w:r w:rsidR="00580FDC">
        <w:rPr>
          <w:bCs/>
        </w:rPr>
        <w:t>ovať</w:t>
      </w:r>
      <w:r w:rsidRPr="00055C25">
        <w:rPr>
          <w:bCs/>
        </w:rPr>
        <w:t xml:space="preserve"> viac ako 1 z 10 osôb): bolesť hlavy.</w:t>
      </w:r>
    </w:p>
    <w:p w14:paraId="71077B40" w14:textId="77777777" w:rsidR="009A66EB" w:rsidRPr="00055C25" w:rsidRDefault="009A66EB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</w:p>
    <w:p w14:paraId="7F6452FC" w14:textId="7B7BFC07" w:rsidR="00B12BCA" w:rsidRDefault="00B12BCA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  <w:r w:rsidRPr="009A66EB">
        <w:rPr>
          <w:b/>
        </w:rPr>
        <w:t>Časté</w:t>
      </w:r>
      <w:r w:rsidRPr="00055C25">
        <w:rPr>
          <w:bCs/>
        </w:rPr>
        <w:t xml:space="preserve"> (môžu postih</w:t>
      </w:r>
      <w:r w:rsidR="00580FDC">
        <w:rPr>
          <w:bCs/>
        </w:rPr>
        <w:t>ovať</w:t>
      </w:r>
      <w:r w:rsidRPr="00055C25">
        <w:rPr>
          <w:bCs/>
        </w:rPr>
        <w:t xml:space="preserve"> menej ako 1 z 10 osôb): nevoľnosť, </w:t>
      </w:r>
      <w:r w:rsidR="00580FDC">
        <w:rPr>
          <w:bCs/>
        </w:rPr>
        <w:t>návaly tepla v oblasti tváre</w:t>
      </w:r>
      <w:r w:rsidRPr="00055C25">
        <w:rPr>
          <w:bCs/>
        </w:rPr>
        <w:t xml:space="preserve">, návaly </w:t>
      </w:r>
      <w:r w:rsidR="00580FDC">
        <w:rPr>
          <w:bCs/>
        </w:rPr>
        <w:t>tepla</w:t>
      </w:r>
      <w:r w:rsidR="00580FDC" w:rsidRPr="00055C25">
        <w:rPr>
          <w:bCs/>
        </w:rPr>
        <w:t xml:space="preserve"> </w:t>
      </w:r>
      <w:r w:rsidRPr="00055C25">
        <w:rPr>
          <w:bCs/>
        </w:rPr>
        <w:t>(príznaky</w:t>
      </w:r>
      <w:r w:rsidR="009A66EB">
        <w:rPr>
          <w:bCs/>
        </w:rPr>
        <w:t xml:space="preserve"> </w:t>
      </w:r>
      <w:r w:rsidRPr="00055C25">
        <w:rPr>
          <w:bCs/>
        </w:rPr>
        <w:t>zahŕňajú náhly pocit tepla v hornej časti vášho tela), porucha trávenia, zmena farebného videnia,</w:t>
      </w:r>
      <w:r w:rsidR="009A66EB">
        <w:rPr>
          <w:bCs/>
        </w:rPr>
        <w:t xml:space="preserve"> </w:t>
      </w:r>
      <w:r w:rsidRPr="00055C25">
        <w:rPr>
          <w:bCs/>
        </w:rPr>
        <w:t xml:space="preserve">rozmazané videnie, porucha zraku, </w:t>
      </w:r>
      <w:r w:rsidR="00580FDC">
        <w:rPr>
          <w:bCs/>
        </w:rPr>
        <w:t>upchatý</w:t>
      </w:r>
      <w:r w:rsidRPr="00055C25">
        <w:rPr>
          <w:bCs/>
        </w:rPr>
        <w:t xml:space="preserve"> nos a závrat</w:t>
      </w:r>
      <w:r w:rsidR="00580FDC">
        <w:rPr>
          <w:bCs/>
        </w:rPr>
        <w:t>y</w:t>
      </w:r>
      <w:r w:rsidRPr="00055C25">
        <w:rPr>
          <w:bCs/>
        </w:rPr>
        <w:t>.</w:t>
      </w:r>
    </w:p>
    <w:p w14:paraId="426E5D82" w14:textId="77777777" w:rsidR="00134809" w:rsidRPr="00055C25" w:rsidRDefault="00134809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</w:p>
    <w:p w14:paraId="6A30B4AB" w14:textId="75555D2B" w:rsidR="00B12BCA" w:rsidRDefault="00B12BCA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  <w:r w:rsidRPr="00134809">
        <w:rPr>
          <w:b/>
        </w:rPr>
        <w:t>Menej časté</w:t>
      </w:r>
      <w:r w:rsidRPr="00055C25">
        <w:rPr>
          <w:bCs/>
        </w:rPr>
        <w:t xml:space="preserve"> (môžu postih</w:t>
      </w:r>
      <w:r w:rsidR="008D512C">
        <w:rPr>
          <w:bCs/>
        </w:rPr>
        <w:t>ovať</w:t>
      </w:r>
      <w:r w:rsidRPr="00055C25">
        <w:rPr>
          <w:bCs/>
        </w:rPr>
        <w:t xml:space="preserve"> menej ako 1 zo 100 osôb): vracanie, kožná vyrážka, podráždenie oka,</w:t>
      </w:r>
      <w:r w:rsidR="00DC5BB5">
        <w:rPr>
          <w:bCs/>
        </w:rPr>
        <w:t xml:space="preserve"> </w:t>
      </w:r>
      <w:r w:rsidRPr="00055C25">
        <w:rPr>
          <w:bCs/>
        </w:rPr>
        <w:t>krvou podliate oči/červené oči, bolesť v oku, videnie zábleskov sve</w:t>
      </w:r>
      <w:r w:rsidRPr="003D6654">
        <w:rPr>
          <w:bCs/>
        </w:rPr>
        <w:t xml:space="preserve">tla, </w:t>
      </w:r>
      <w:r w:rsidR="003D6654" w:rsidRPr="003D6654">
        <w:rPr>
          <w:bCs/>
        </w:rPr>
        <w:t>zrakový vnem jasu</w:t>
      </w:r>
      <w:r w:rsidRPr="00055C25">
        <w:rPr>
          <w:bCs/>
        </w:rPr>
        <w:t>,</w:t>
      </w:r>
      <w:r w:rsidR="00DC5BB5">
        <w:rPr>
          <w:bCs/>
        </w:rPr>
        <w:t xml:space="preserve"> </w:t>
      </w:r>
      <w:r w:rsidRPr="00055C25">
        <w:rPr>
          <w:bCs/>
        </w:rPr>
        <w:t>citlivosť na svetlo, slzenie očí, búšenie srdca, zrýchlený pulz, vysoký krvný tlak, nízky krvný tlak,</w:t>
      </w:r>
      <w:r w:rsidR="00DC5BB5">
        <w:rPr>
          <w:bCs/>
        </w:rPr>
        <w:t xml:space="preserve"> </w:t>
      </w:r>
      <w:r w:rsidRPr="00055C25">
        <w:rPr>
          <w:bCs/>
        </w:rPr>
        <w:t xml:space="preserve">bolesť svalov, pocit ospalosti, znížená citlivosť na dotyk, </w:t>
      </w:r>
      <w:r w:rsidR="008D512C">
        <w:rPr>
          <w:bCs/>
        </w:rPr>
        <w:t>točenie hlavy</w:t>
      </w:r>
      <w:r w:rsidRPr="00055C25">
        <w:rPr>
          <w:bCs/>
        </w:rPr>
        <w:t>, zvonenie v ušiach, sucho v ústach,</w:t>
      </w:r>
      <w:r w:rsidR="00DC5BB5">
        <w:rPr>
          <w:bCs/>
        </w:rPr>
        <w:t xml:space="preserve"> </w:t>
      </w:r>
      <w:r w:rsidRPr="00055C25">
        <w:rPr>
          <w:bCs/>
        </w:rPr>
        <w:t xml:space="preserve">nepriechodné alebo </w:t>
      </w:r>
      <w:r w:rsidR="003F5FA2">
        <w:rPr>
          <w:bCs/>
        </w:rPr>
        <w:t>upchaté</w:t>
      </w:r>
      <w:r w:rsidRPr="00055C25">
        <w:rPr>
          <w:bCs/>
        </w:rPr>
        <w:t xml:space="preserve"> nosové dutiny, zápal sliznice nosa (príznaky zahŕňajú nádchu, kýchanie</w:t>
      </w:r>
      <w:r w:rsidR="00DC5BB5">
        <w:rPr>
          <w:bCs/>
        </w:rPr>
        <w:t xml:space="preserve"> </w:t>
      </w:r>
      <w:r w:rsidRPr="00055C25">
        <w:rPr>
          <w:bCs/>
        </w:rPr>
        <w:t xml:space="preserve">a </w:t>
      </w:r>
      <w:r w:rsidR="003F5FA2">
        <w:rPr>
          <w:bCs/>
        </w:rPr>
        <w:t>zapchatý</w:t>
      </w:r>
      <w:r w:rsidRPr="00055C25">
        <w:rPr>
          <w:bCs/>
        </w:rPr>
        <w:t xml:space="preserve"> nos), bolesť v hornej časti brucha, </w:t>
      </w:r>
      <w:proofErr w:type="spellStart"/>
      <w:r w:rsidRPr="00055C25">
        <w:rPr>
          <w:bCs/>
        </w:rPr>
        <w:t>gastroezo</w:t>
      </w:r>
      <w:r w:rsidR="003F5FA2">
        <w:rPr>
          <w:bCs/>
        </w:rPr>
        <w:t>fágová</w:t>
      </w:r>
      <w:proofErr w:type="spellEnd"/>
      <w:r w:rsidRPr="00055C25">
        <w:rPr>
          <w:bCs/>
        </w:rPr>
        <w:t xml:space="preserve"> </w:t>
      </w:r>
      <w:proofErr w:type="spellStart"/>
      <w:r w:rsidRPr="00055C25">
        <w:rPr>
          <w:bCs/>
        </w:rPr>
        <w:t>reflux</w:t>
      </w:r>
      <w:r w:rsidR="003F5FA2">
        <w:rPr>
          <w:bCs/>
        </w:rPr>
        <w:t>ová</w:t>
      </w:r>
      <w:proofErr w:type="spellEnd"/>
      <w:r w:rsidRPr="00055C25">
        <w:rPr>
          <w:bCs/>
        </w:rPr>
        <w:t xml:space="preserve"> choroba (príznaky zahŕňajú</w:t>
      </w:r>
      <w:r w:rsidR="00DC5BB5">
        <w:rPr>
          <w:bCs/>
        </w:rPr>
        <w:t xml:space="preserve"> </w:t>
      </w:r>
      <w:r w:rsidRPr="00055C25">
        <w:rPr>
          <w:bCs/>
        </w:rPr>
        <w:t>pálenie záhy), krv v moči, bolesť v rukách alebo v nohách, krvácanie z nosa, pocit horúčavy a</w:t>
      </w:r>
      <w:r w:rsidR="00DC5BB5">
        <w:rPr>
          <w:bCs/>
        </w:rPr>
        <w:t> </w:t>
      </w:r>
      <w:r w:rsidRPr="00055C25">
        <w:rPr>
          <w:bCs/>
        </w:rPr>
        <w:t>pocit</w:t>
      </w:r>
      <w:r w:rsidR="00DC5BB5">
        <w:rPr>
          <w:bCs/>
        </w:rPr>
        <w:t xml:space="preserve"> </w:t>
      </w:r>
      <w:r w:rsidRPr="00055C25">
        <w:rPr>
          <w:bCs/>
        </w:rPr>
        <w:t>únavy.</w:t>
      </w:r>
    </w:p>
    <w:p w14:paraId="4A379617" w14:textId="77777777" w:rsidR="00EF7F8D" w:rsidRPr="00055C25" w:rsidRDefault="00EF7F8D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</w:p>
    <w:p w14:paraId="73179876" w14:textId="61842340" w:rsidR="00B12BCA" w:rsidRDefault="00B12BCA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  <w:r w:rsidRPr="00F8496F">
        <w:rPr>
          <w:b/>
        </w:rPr>
        <w:t>Zriedkavé</w:t>
      </w:r>
      <w:r w:rsidRPr="00055C25">
        <w:rPr>
          <w:bCs/>
        </w:rPr>
        <w:t xml:space="preserve"> (môžu posti</w:t>
      </w:r>
      <w:r w:rsidR="003F36F6">
        <w:rPr>
          <w:bCs/>
        </w:rPr>
        <w:t>hovať</w:t>
      </w:r>
      <w:r w:rsidRPr="00055C25">
        <w:rPr>
          <w:bCs/>
        </w:rPr>
        <w:t xml:space="preserve"> menej</w:t>
      </w:r>
      <w:r w:rsidR="003F36F6">
        <w:rPr>
          <w:bCs/>
        </w:rPr>
        <w:t xml:space="preserve"> ako 1</w:t>
      </w:r>
      <w:r w:rsidRPr="00055C25">
        <w:rPr>
          <w:bCs/>
        </w:rPr>
        <w:t xml:space="preserve"> z</w:t>
      </w:r>
      <w:r w:rsidR="003F36F6">
        <w:rPr>
          <w:bCs/>
        </w:rPr>
        <w:t> </w:t>
      </w:r>
      <w:r w:rsidRPr="00055C25">
        <w:rPr>
          <w:bCs/>
        </w:rPr>
        <w:t>1</w:t>
      </w:r>
      <w:r w:rsidR="003F36F6">
        <w:rPr>
          <w:bCs/>
        </w:rPr>
        <w:t xml:space="preserve"> </w:t>
      </w:r>
      <w:r w:rsidRPr="00055C25">
        <w:rPr>
          <w:bCs/>
        </w:rPr>
        <w:t>000 osôb): mdlob</w:t>
      </w:r>
      <w:r w:rsidR="003F36F6">
        <w:rPr>
          <w:bCs/>
        </w:rPr>
        <w:t>y</w:t>
      </w:r>
      <w:r w:rsidRPr="00055C25">
        <w:rPr>
          <w:bCs/>
        </w:rPr>
        <w:t xml:space="preserve">, </w:t>
      </w:r>
      <w:r w:rsidR="003F36F6">
        <w:rPr>
          <w:bCs/>
        </w:rPr>
        <w:t>cievna mozgová príhoda</w:t>
      </w:r>
      <w:r w:rsidRPr="00055C25">
        <w:rPr>
          <w:bCs/>
        </w:rPr>
        <w:t>, srdcový záchvat, nepravidelná</w:t>
      </w:r>
      <w:r w:rsidR="00923B85">
        <w:rPr>
          <w:bCs/>
        </w:rPr>
        <w:t xml:space="preserve"> </w:t>
      </w:r>
      <w:r w:rsidRPr="00055C25">
        <w:rPr>
          <w:bCs/>
        </w:rPr>
        <w:t>činnosť srdca, dočasne znížený prítok krvi do častí mozgu, zvieravý pocit v hrdle, znecitlivenie úst,</w:t>
      </w:r>
      <w:r w:rsidR="00923B85">
        <w:rPr>
          <w:bCs/>
        </w:rPr>
        <w:t xml:space="preserve"> </w:t>
      </w:r>
      <w:r w:rsidRPr="00055C25">
        <w:rPr>
          <w:bCs/>
        </w:rPr>
        <w:t xml:space="preserve">krvácanie do očného pozadia, dvojité videnie, znížená ostrosť </w:t>
      </w:r>
      <w:r w:rsidR="003F36F6">
        <w:rPr>
          <w:bCs/>
        </w:rPr>
        <w:t>videnia</w:t>
      </w:r>
      <w:r w:rsidRPr="00055C25">
        <w:rPr>
          <w:bCs/>
        </w:rPr>
        <w:t>, nezvyčajný pocit v oku, opuch</w:t>
      </w:r>
      <w:r w:rsidR="00923B85">
        <w:rPr>
          <w:bCs/>
        </w:rPr>
        <w:t xml:space="preserve"> </w:t>
      </w:r>
      <w:r w:rsidRPr="00055C25">
        <w:rPr>
          <w:bCs/>
        </w:rPr>
        <w:t xml:space="preserve">oka alebo očného viečka, malé čiastočky alebo bodky </w:t>
      </w:r>
      <w:r w:rsidR="001A7995">
        <w:rPr>
          <w:bCs/>
        </w:rPr>
        <w:t>v</w:t>
      </w:r>
      <w:r w:rsidRPr="00055C25">
        <w:rPr>
          <w:bCs/>
        </w:rPr>
        <w:t xml:space="preserve"> </w:t>
      </w:r>
      <w:r w:rsidR="001A7995">
        <w:rPr>
          <w:bCs/>
        </w:rPr>
        <w:t>zornom poli</w:t>
      </w:r>
      <w:r w:rsidRPr="00055C25">
        <w:rPr>
          <w:bCs/>
        </w:rPr>
        <w:t>, videnie žiary okolo svetiel, rozšírenie</w:t>
      </w:r>
      <w:r w:rsidR="00923B85">
        <w:rPr>
          <w:bCs/>
        </w:rPr>
        <w:t xml:space="preserve"> </w:t>
      </w:r>
      <w:r w:rsidRPr="00055C25">
        <w:rPr>
          <w:bCs/>
        </w:rPr>
        <w:t>očnej zreni</w:t>
      </w:r>
      <w:r w:rsidR="001A7995">
        <w:rPr>
          <w:bCs/>
        </w:rPr>
        <w:t>ce</w:t>
      </w:r>
      <w:r w:rsidRPr="00055C25">
        <w:rPr>
          <w:bCs/>
        </w:rPr>
        <w:t xml:space="preserve">, zmena zafarbenia očného bielka, krvácanie v </w:t>
      </w:r>
      <w:r w:rsidRPr="00055C25">
        <w:rPr>
          <w:bCs/>
        </w:rPr>
        <w:lastRenderedPageBreak/>
        <w:t xml:space="preserve">penise, prítomnosť krvi v </w:t>
      </w:r>
      <w:proofErr w:type="spellStart"/>
      <w:r w:rsidRPr="00055C25">
        <w:rPr>
          <w:bCs/>
        </w:rPr>
        <w:t>ejakuláte</w:t>
      </w:r>
      <w:proofErr w:type="spellEnd"/>
      <w:r w:rsidRPr="00055C25">
        <w:rPr>
          <w:bCs/>
        </w:rPr>
        <w:t>,</w:t>
      </w:r>
      <w:r w:rsidR="00923B85">
        <w:rPr>
          <w:bCs/>
        </w:rPr>
        <w:t xml:space="preserve"> </w:t>
      </w:r>
      <w:r w:rsidRPr="00055C25">
        <w:rPr>
          <w:bCs/>
        </w:rPr>
        <w:t>sucho v nose, opuch vo vnútri nosa, pocit podráždenia a náhly pokles alebo stratu sluchu.</w:t>
      </w:r>
    </w:p>
    <w:p w14:paraId="7AD5A2E9" w14:textId="77777777" w:rsidR="00923B85" w:rsidRPr="00055C25" w:rsidRDefault="00923B85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</w:p>
    <w:p w14:paraId="34837AEE" w14:textId="02828CCF" w:rsidR="00A354F1" w:rsidRPr="00055C25" w:rsidRDefault="00B12BCA" w:rsidP="00DE2973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bCs/>
        </w:rPr>
      </w:pPr>
      <w:r w:rsidRPr="00055C25">
        <w:rPr>
          <w:bCs/>
        </w:rPr>
        <w:t>Zo skúseností po uvedení lieku na trh boli zriedkavo hlásené prípady nestabilnej angíny (ochorenie</w:t>
      </w:r>
      <w:r w:rsidR="00923B85">
        <w:rPr>
          <w:bCs/>
        </w:rPr>
        <w:t xml:space="preserve"> </w:t>
      </w:r>
      <w:r w:rsidRPr="00055C25">
        <w:rPr>
          <w:bCs/>
        </w:rPr>
        <w:t>srdca) a náhlej smrti. Čo je dôležité, väčšina, ale nie všetci muži, ktorí udávali tieto vedľajšie účinky,</w:t>
      </w:r>
      <w:r w:rsidR="00923B85">
        <w:rPr>
          <w:bCs/>
        </w:rPr>
        <w:t xml:space="preserve"> </w:t>
      </w:r>
      <w:r w:rsidRPr="00055C25">
        <w:rPr>
          <w:bCs/>
        </w:rPr>
        <w:t>mala problémy so srdcom ešte pred užitím tohto lieku. Preto nie je možné určiť, či tieto príhody</w:t>
      </w:r>
      <w:r w:rsidR="00923B85">
        <w:rPr>
          <w:bCs/>
        </w:rPr>
        <w:t xml:space="preserve"> </w:t>
      </w:r>
      <w:r w:rsidRPr="00055C25">
        <w:rPr>
          <w:bCs/>
        </w:rPr>
        <w:t>priamo súviseli s</w:t>
      </w:r>
      <w:r w:rsidR="001A7995">
        <w:rPr>
          <w:bCs/>
        </w:rPr>
        <w:t xml:space="preserve">o </w:t>
      </w:r>
      <w:proofErr w:type="spellStart"/>
      <w:r w:rsidR="001A7995">
        <w:rPr>
          <w:bCs/>
        </w:rPr>
        <w:t>sildenafilom</w:t>
      </w:r>
      <w:proofErr w:type="spellEnd"/>
      <w:r w:rsidRPr="00055C25">
        <w:rPr>
          <w:bCs/>
        </w:rPr>
        <w:t>.</w:t>
      </w:r>
      <w:r w:rsidR="00A354F1" w:rsidRPr="00055C25">
        <w:rPr>
          <w:bCs/>
        </w:rPr>
        <w:t xml:space="preserve"> </w:t>
      </w:r>
    </w:p>
    <w:p w14:paraId="330FDD6B" w14:textId="77777777" w:rsidR="00A354F1" w:rsidRPr="001960DE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ascii="TimesNewRoman" w:hAnsi="TimesNewRoman"/>
        </w:rPr>
      </w:pPr>
      <w:bookmarkStart w:id="0" w:name="_GoBack"/>
      <w:bookmarkEnd w:id="0"/>
    </w:p>
    <w:p w14:paraId="02AE2D5D" w14:textId="77777777" w:rsidR="00A354F1" w:rsidRPr="00853C5F" w:rsidRDefault="00A354F1" w:rsidP="00DE2973">
      <w:pPr>
        <w:keepNext/>
        <w:numPr>
          <w:ilvl w:val="12"/>
          <w:numId w:val="0"/>
        </w:numPr>
        <w:spacing w:line="240" w:lineRule="auto"/>
        <w:outlineLvl w:val="0"/>
        <w:rPr>
          <w:b/>
        </w:rPr>
      </w:pPr>
      <w:r w:rsidRPr="00BF5AB0">
        <w:rPr>
          <w:b/>
        </w:rPr>
        <w:t>Hlásenie vedľajších účinkov</w:t>
      </w:r>
    </w:p>
    <w:p w14:paraId="6F0EF3F1" w14:textId="47E7B08F" w:rsidR="00A354F1" w:rsidRPr="00085939" w:rsidRDefault="00A354F1" w:rsidP="00DE2973">
      <w:pPr>
        <w:pStyle w:val="BodytextAgency"/>
        <w:spacing w:after="0" w:line="240" w:lineRule="auto"/>
        <w:rPr>
          <w:rFonts w:ascii="Times New Roman" w:hAnsi="Times New Roman"/>
          <w:sz w:val="22"/>
        </w:rPr>
      </w:pPr>
      <w:r w:rsidRPr="00085939">
        <w:rPr>
          <w:rFonts w:ascii="Times New Roman" w:hAnsi="Times New Roman"/>
          <w:sz w:val="22"/>
        </w:rPr>
        <w:t>Ak sa u</w:t>
      </w:r>
      <w:r>
        <w:rPr>
          <w:rFonts w:ascii="Times New Roman" w:hAnsi="Times New Roman"/>
          <w:noProof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vás vyskytne akýkoľvek vedľajší účinok, obráťte sa na svojho lekára,</w:t>
      </w:r>
      <w:r w:rsidR="00497DB3">
        <w:rPr>
          <w:rFonts w:ascii="Times New Roman" w:hAnsi="Times New Roman"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lekárnika</w:t>
      </w:r>
      <w:r w:rsidR="00497DB3">
        <w:rPr>
          <w:rFonts w:ascii="Times New Roman" w:hAnsi="Times New Roman"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alebo zdravotnú sestru.</w:t>
      </w:r>
      <w:r w:rsidRPr="00085939">
        <w:rPr>
          <w:rFonts w:ascii="Times New Roman" w:hAnsi="Times New Roman"/>
          <w:color w:val="FF0000"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To sa týka aj akýchkoľvek vedľajších účinkov, ktoré nie sú uvedené v</w:t>
      </w:r>
      <w:r>
        <w:rPr>
          <w:rFonts w:ascii="Times New Roman" w:hAnsi="Times New Roman"/>
          <w:noProof/>
          <w:sz w:val="22"/>
        </w:rPr>
        <w:t xml:space="preserve"> </w:t>
      </w:r>
      <w:r w:rsidRPr="00085939">
        <w:rPr>
          <w:rFonts w:ascii="Times New Roman" w:hAnsi="Times New Roman"/>
          <w:sz w:val="22"/>
        </w:rPr>
        <w:t>tejto písomnej informácii.</w:t>
      </w:r>
      <w:r w:rsidRPr="00BF5AB0">
        <w:t xml:space="preserve"> </w:t>
      </w:r>
      <w:r w:rsidRPr="00085939">
        <w:rPr>
          <w:rFonts w:ascii="Times New Roman" w:hAnsi="Times New Roman"/>
          <w:sz w:val="22"/>
        </w:rPr>
        <w:t>Vedľajšie účinky môžete hlásiť aj priamo</w:t>
      </w:r>
      <w:r>
        <w:rPr>
          <w:rFonts w:ascii="Times New Roman" w:hAnsi="Times New Roman"/>
          <w:sz w:val="22"/>
        </w:rPr>
        <w:t xml:space="preserve"> na</w:t>
      </w:r>
      <w:r w:rsidRPr="00085939">
        <w:rPr>
          <w:rFonts w:ascii="Times New Roman" w:hAnsi="Times New Roman"/>
          <w:sz w:val="22"/>
        </w:rPr>
        <w:t xml:space="preserve"> </w:t>
      </w:r>
      <w:r w:rsidRPr="00085939">
        <w:rPr>
          <w:rFonts w:ascii="Times New Roman" w:hAnsi="Times New Roman"/>
          <w:sz w:val="22"/>
          <w:highlight w:val="lightGray"/>
        </w:rPr>
        <w:t>národn</w:t>
      </w:r>
      <w:r>
        <w:rPr>
          <w:rFonts w:ascii="Times New Roman" w:hAnsi="Times New Roman"/>
          <w:sz w:val="22"/>
          <w:highlight w:val="lightGray"/>
        </w:rPr>
        <w:t>é</w:t>
      </w:r>
      <w:r w:rsidRPr="00085939">
        <w:rPr>
          <w:rFonts w:ascii="Times New Roman" w:hAnsi="Times New Roman"/>
          <w:sz w:val="22"/>
          <w:highlight w:val="lightGray"/>
        </w:rPr>
        <w:t xml:space="preserve"> </w:t>
      </w:r>
      <w:r>
        <w:rPr>
          <w:rFonts w:ascii="Times New Roman" w:hAnsi="Times New Roman"/>
          <w:sz w:val="22"/>
          <w:highlight w:val="lightGray"/>
        </w:rPr>
        <w:t>centrum</w:t>
      </w:r>
      <w:r w:rsidRPr="00085939">
        <w:rPr>
          <w:rFonts w:ascii="Times New Roman" w:hAnsi="Times New Roman"/>
          <w:sz w:val="22"/>
          <w:highlight w:val="lightGray"/>
        </w:rPr>
        <w:t xml:space="preserve"> hlásenia uvedené v </w:t>
      </w:r>
      <w:hyperlink r:id="rId7" w:history="1">
        <w:r w:rsidRPr="00B328C1">
          <w:rPr>
            <w:rStyle w:val="Hypertextovprepojenie1"/>
            <w:rFonts w:ascii="Times New Roman" w:hAnsi="Times New Roman"/>
            <w:sz w:val="22"/>
            <w:highlight w:val="lightGray"/>
          </w:rPr>
          <w:t>Prílohe V</w:t>
        </w:r>
      </w:hyperlink>
      <w:r w:rsidRPr="00085939">
        <w:rPr>
          <w:rFonts w:ascii="Times New Roman" w:hAnsi="Times New Roman"/>
          <w:sz w:val="22"/>
        </w:rPr>
        <w:t>. Hlásením vedľajších účinkov môžete prispieť k získaniu ďalších informácií o bezpečnosti tohto lieku.</w:t>
      </w:r>
    </w:p>
    <w:p w14:paraId="23A2D0E0" w14:textId="77777777" w:rsidR="00A354F1" w:rsidRDefault="00A354F1" w:rsidP="00DE2973">
      <w:pPr>
        <w:autoSpaceDE w:val="0"/>
        <w:autoSpaceDN w:val="0"/>
        <w:adjustRightInd w:val="0"/>
        <w:spacing w:line="240" w:lineRule="auto"/>
      </w:pPr>
    </w:p>
    <w:p w14:paraId="60510205" w14:textId="77777777" w:rsidR="00E71D54" w:rsidRPr="00891D76" w:rsidRDefault="00E71D54" w:rsidP="00DE2973">
      <w:pPr>
        <w:autoSpaceDE w:val="0"/>
        <w:autoSpaceDN w:val="0"/>
        <w:adjustRightInd w:val="0"/>
        <w:spacing w:line="240" w:lineRule="auto"/>
      </w:pPr>
    </w:p>
    <w:p w14:paraId="3833DEAB" w14:textId="1FD45C60" w:rsidR="00A354F1" w:rsidRPr="00891D76" w:rsidRDefault="00A354F1" w:rsidP="00DE2973">
      <w:pPr>
        <w:keepNext/>
        <w:numPr>
          <w:ilvl w:val="0"/>
          <w:numId w:val="3"/>
        </w:numPr>
        <w:spacing w:line="240" w:lineRule="auto"/>
        <w:ind w:left="567" w:right="-2"/>
        <w:rPr>
          <w:b/>
        </w:rPr>
      </w:pPr>
      <w:r w:rsidRPr="00BF5AB0">
        <w:rPr>
          <w:b/>
        </w:rPr>
        <w:t xml:space="preserve">Ako uchovávať </w:t>
      </w:r>
      <w:proofErr w:type="spellStart"/>
      <w:r w:rsidR="00B44DE6">
        <w:rPr>
          <w:b/>
        </w:rPr>
        <w:t>Grasil</w:t>
      </w:r>
      <w:proofErr w:type="spellEnd"/>
    </w:p>
    <w:p w14:paraId="38F20FED" w14:textId="77777777" w:rsidR="00A354F1" w:rsidRPr="0082445A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69A00151" w14:textId="65608696" w:rsidR="004C3342" w:rsidRPr="00A72672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A72672">
        <w:t>Tento liek uchovávajte mimo dohľadu a dosahu detí.</w:t>
      </w:r>
    </w:p>
    <w:p w14:paraId="6E0BD261" w14:textId="77777777" w:rsidR="002E512D" w:rsidRDefault="002E512D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color w:val="0070C0"/>
          <w:szCs w:val="22"/>
        </w:rPr>
      </w:pPr>
    </w:p>
    <w:p w14:paraId="4535BE6C" w14:textId="47E68104" w:rsidR="00A354F1" w:rsidRPr="002E512D" w:rsidRDefault="004C334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2E512D">
        <w:rPr>
          <w:szCs w:val="22"/>
        </w:rPr>
        <w:t>Tento liek nevyžaduje žiadne zvláštne podmienky na uchovávanie.</w:t>
      </w:r>
    </w:p>
    <w:p w14:paraId="7C74B68E" w14:textId="77777777" w:rsidR="004C3342" w:rsidRPr="00A72672" w:rsidRDefault="004C3342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39D70003" w14:textId="0ECA5544" w:rsidR="00A354F1" w:rsidRPr="00BF5AB0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BF5AB0">
        <w:t>Neužívajte tento liek po dátume exspi</w:t>
      </w:r>
      <w:r w:rsidRPr="00891D76">
        <w:t>rácie, kt</w:t>
      </w:r>
      <w:r w:rsidRPr="0082445A">
        <w:t>orý je uvedený na škatuľke</w:t>
      </w:r>
      <w:r w:rsidR="00F7596D">
        <w:t xml:space="preserve"> a na </w:t>
      </w:r>
      <w:proofErr w:type="spellStart"/>
      <w:r w:rsidR="00E71D54">
        <w:t>blistri</w:t>
      </w:r>
      <w:proofErr w:type="spellEnd"/>
      <w:r w:rsidR="00F7596D">
        <w:t xml:space="preserve"> </w:t>
      </w:r>
      <w:r w:rsidR="00E71D54">
        <w:t>po</w:t>
      </w:r>
      <w:r w:rsidR="00F7596D">
        <w:t xml:space="preserve"> EXP.</w:t>
      </w:r>
      <w:r w:rsidRPr="00BF5AB0">
        <w:t xml:space="preserve"> Dátum exspirácie sa vzťahuje na</w:t>
      </w:r>
      <w:r>
        <w:t xml:space="preserve"> </w:t>
      </w:r>
      <w:r w:rsidRPr="00BF5AB0">
        <w:t>posledný deň v</w:t>
      </w:r>
      <w:r>
        <w:t> </w:t>
      </w:r>
      <w:r w:rsidRPr="00BF5AB0">
        <w:t>danom mesiaci</w:t>
      </w:r>
      <w:r>
        <w:t>.</w:t>
      </w:r>
    </w:p>
    <w:p w14:paraId="08285793" w14:textId="77777777" w:rsidR="00A354F1" w:rsidRPr="00891D76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12265567" w14:textId="73D7AF28" w:rsidR="00A354F1" w:rsidRPr="00A72672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A72672">
        <w:t>Nelikvidujte lieky odpadovou vodou alebo domovým odpadom. Nepoužitý liek vráťte do lekárne. Tieto</w:t>
      </w:r>
      <w:r w:rsidR="00D57FC9">
        <w:t xml:space="preserve"> </w:t>
      </w:r>
      <w:r w:rsidRPr="00A72672">
        <w:t>opatrenia pomôžu chrániť životné prostredie.</w:t>
      </w:r>
    </w:p>
    <w:p w14:paraId="63A7120E" w14:textId="77777777" w:rsidR="00A354F1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49DE7E46" w14:textId="77777777" w:rsidR="00D102EC" w:rsidRPr="00A72672" w:rsidRDefault="00D102EC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1B6C816C" w14:textId="77777777" w:rsidR="00A354F1" w:rsidRPr="00891D76" w:rsidRDefault="00A354F1" w:rsidP="00DE2973">
      <w:pPr>
        <w:keepNext/>
        <w:numPr>
          <w:ilvl w:val="0"/>
          <w:numId w:val="3"/>
        </w:numPr>
        <w:spacing w:line="240" w:lineRule="auto"/>
        <w:ind w:left="567" w:right="-2"/>
        <w:rPr>
          <w:b/>
        </w:rPr>
      </w:pPr>
      <w:r w:rsidRPr="00BF5AB0">
        <w:rPr>
          <w:b/>
        </w:rPr>
        <w:t>Obsah balenia a ďalšie informácie</w:t>
      </w:r>
    </w:p>
    <w:p w14:paraId="2CADDA03" w14:textId="77777777" w:rsidR="00A354F1" w:rsidRPr="0082445A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24916D66" w14:textId="13F3D3D3" w:rsidR="00A354F1" w:rsidRPr="00085939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r w:rsidRPr="00A72672">
        <w:rPr>
          <w:b/>
        </w:rPr>
        <w:t xml:space="preserve">Čo </w:t>
      </w:r>
      <w:proofErr w:type="spellStart"/>
      <w:r w:rsidR="0098423D">
        <w:rPr>
          <w:b/>
        </w:rPr>
        <w:t>Grasil</w:t>
      </w:r>
      <w:proofErr w:type="spellEnd"/>
      <w:r w:rsidRPr="00A72672">
        <w:rPr>
          <w:b/>
        </w:rPr>
        <w:t xml:space="preserve"> obsahuje</w:t>
      </w:r>
    </w:p>
    <w:p w14:paraId="7A1EA064" w14:textId="44721E00" w:rsidR="00A354F1" w:rsidRPr="00BF5AB0" w:rsidRDefault="00A354F1" w:rsidP="00DE2973">
      <w:pPr>
        <w:numPr>
          <w:ilvl w:val="0"/>
          <w:numId w:val="2"/>
        </w:numPr>
        <w:tabs>
          <w:tab w:val="clear" w:pos="567"/>
        </w:tabs>
        <w:spacing w:line="240" w:lineRule="auto"/>
        <w:ind w:left="567" w:right="-2" w:hanging="567"/>
        <w:rPr>
          <w:i/>
        </w:rPr>
      </w:pPr>
      <w:r w:rsidRPr="00BF5AB0">
        <w:t xml:space="preserve">Liečivo je </w:t>
      </w:r>
      <w:proofErr w:type="spellStart"/>
      <w:r w:rsidR="0098423D">
        <w:t>sildenafil</w:t>
      </w:r>
      <w:proofErr w:type="spellEnd"/>
      <w:r w:rsidR="0098423D">
        <w:t xml:space="preserve">. Každá tableta obsahuje 100 mg </w:t>
      </w:r>
      <w:proofErr w:type="spellStart"/>
      <w:r w:rsidR="0098423D">
        <w:t>sildenafilu</w:t>
      </w:r>
      <w:proofErr w:type="spellEnd"/>
      <w:r w:rsidR="0098423D">
        <w:t xml:space="preserve"> (ako </w:t>
      </w:r>
      <w:proofErr w:type="spellStart"/>
      <w:r w:rsidR="0098423D">
        <w:t>citrátovú</w:t>
      </w:r>
      <w:proofErr w:type="spellEnd"/>
      <w:r w:rsidR="0098423D">
        <w:t xml:space="preserve"> so</w:t>
      </w:r>
      <w:r w:rsidR="00D102EC">
        <w:t>ľ</w:t>
      </w:r>
      <w:r w:rsidR="0098423D">
        <w:t>).</w:t>
      </w:r>
    </w:p>
    <w:p w14:paraId="03FC2154" w14:textId="5FAEC9E6" w:rsidR="00A354F1" w:rsidRDefault="00A354F1" w:rsidP="00DE2973">
      <w:pPr>
        <w:numPr>
          <w:ilvl w:val="0"/>
          <w:numId w:val="2"/>
        </w:numPr>
        <w:tabs>
          <w:tab w:val="clear" w:pos="567"/>
        </w:tabs>
        <w:spacing w:line="240" w:lineRule="auto"/>
        <w:ind w:left="567" w:right="-2" w:hanging="567"/>
      </w:pPr>
      <w:r w:rsidRPr="00891D76">
        <w:t>Ďalšie zložky</w:t>
      </w:r>
      <w:r w:rsidR="0098423D">
        <w:t xml:space="preserve"> </w:t>
      </w:r>
      <w:r w:rsidRPr="00891D76">
        <w:t>sú</w:t>
      </w:r>
      <w:r w:rsidR="0098423D">
        <w:t>:</w:t>
      </w:r>
    </w:p>
    <w:p w14:paraId="4F8469CD" w14:textId="7B84DE1B" w:rsidR="000261B0" w:rsidRDefault="000261B0" w:rsidP="00AF0F41">
      <w:pPr>
        <w:pStyle w:val="Odsekzoznamu"/>
        <w:numPr>
          <w:ilvl w:val="0"/>
          <w:numId w:val="2"/>
        </w:numPr>
        <w:tabs>
          <w:tab w:val="clear" w:pos="567"/>
        </w:tabs>
        <w:spacing w:line="240" w:lineRule="auto"/>
        <w:ind w:right="-2"/>
      </w:pPr>
      <w:r>
        <w:t xml:space="preserve">Jadro tablety: mikrokryštalická celulóza, </w:t>
      </w:r>
      <w:proofErr w:type="spellStart"/>
      <w:r>
        <w:t>hydrogenfosforečnan</w:t>
      </w:r>
      <w:proofErr w:type="spellEnd"/>
      <w:r>
        <w:t xml:space="preserve"> vápenatý (bezvodý)</w:t>
      </w:r>
      <w:r w:rsidR="00E23F88">
        <w:t xml:space="preserve"> (E341)</w:t>
      </w:r>
      <w:r>
        <w:t>, sodná soľ</w:t>
      </w:r>
      <w:r w:rsidR="00AF0F41">
        <w:t xml:space="preserve"> </w:t>
      </w:r>
      <w:r>
        <w:t xml:space="preserve">kroskarmelózy, </w:t>
      </w:r>
      <w:proofErr w:type="spellStart"/>
      <w:r w:rsidR="003F42A8">
        <w:t>hypromelóza</w:t>
      </w:r>
      <w:proofErr w:type="spellEnd"/>
      <w:r w:rsidR="003F42A8">
        <w:t xml:space="preserve"> (5cP)</w:t>
      </w:r>
      <w:r w:rsidR="008D6605">
        <w:t xml:space="preserve"> (E464)</w:t>
      </w:r>
      <w:r w:rsidR="003F42A8">
        <w:t>, koloidný bezvodý oxid k</w:t>
      </w:r>
      <w:r w:rsidR="00F7567E">
        <w:t>r</w:t>
      </w:r>
      <w:r w:rsidR="003F42A8">
        <w:t>emičitý</w:t>
      </w:r>
      <w:r w:rsidR="008D6605">
        <w:t xml:space="preserve"> (E551)</w:t>
      </w:r>
      <w:r w:rsidR="003F42A8">
        <w:t xml:space="preserve">, </w:t>
      </w:r>
      <w:proofErr w:type="spellStart"/>
      <w:r>
        <w:t>stearát</w:t>
      </w:r>
      <w:proofErr w:type="spellEnd"/>
      <w:r w:rsidR="00F7567E">
        <w:t xml:space="preserve"> horečnatý</w:t>
      </w:r>
      <w:r w:rsidR="008D6605">
        <w:t xml:space="preserve"> (E470b)</w:t>
      </w:r>
      <w:r w:rsidRPr="008D6605">
        <w:t>.</w:t>
      </w:r>
    </w:p>
    <w:p w14:paraId="729F8B94" w14:textId="3349B29D" w:rsidR="003F42A8" w:rsidRPr="00BF5AB0" w:rsidRDefault="003F42A8" w:rsidP="00DE2973">
      <w:pPr>
        <w:pStyle w:val="Odsekzoznamu"/>
        <w:numPr>
          <w:ilvl w:val="0"/>
          <w:numId w:val="2"/>
        </w:numPr>
        <w:tabs>
          <w:tab w:val="clear" w:pos="567"/>
        </w:tabs>
        <w:spacing w:line="240" w:lineRule="auto"/>
        <w:ind w:right="-2"/>
      </w:pPr>
      <w:r>
        <w:t xml:space="preserve">Filmová vrstva: </w:t>
      </w:r>
      <w:proofErr w:type="spellStart"/>
      <w:r>
        <w:t>hypromelóza</w:t>
      </w:r>
      <w:proofErr w:type="spellEnd"/>
      <w:r w:rsidR="007069C3">
        <w:t xml:space="preserve"> (E464)</w:t>
      </w:r>
      <w:r>
        <w:t xml:space="preserve">, </w:t>
      </w:r>
      <w:proofErr w:type="spellStart"/>
      <w:r>
        <w:t>polydextr</w:t>
      </w:r>
      <w:r w:rsidR="0093742E">
        <w:t>ó</w:t>
      </w:r>
      <w:r>
        <w:t>za</w:t>
      </w:r>
      <w:proofErr w:type="spellEnd"/>
      <w:r w:rsidR="007069C3">
        <w:t xml:space="preserve"> (E1200)</w:t>
      </w:r>
      <w:r>
        <w:t>, oxid titaničitý</w:t>
      </w:r>
      <w:r w:rsidR="00F7567E">
        <w:t xml:space="preserve"> (E171)</w:t>
      </w:r>
      <w:r>
        <w:t xml:space="preserve">, </w:t>
      </w:r>
      <w:proofErr w:type="spellStart"/>
      <w:r>
        <w:t>indigokarmín</w:t>
      </w:r>
      <w:proofErr w:type="spellEnd"/>
      <w:r w:rsidR="007069C3">
        <w:t xml:space="preserve"> (E132)</w:t>
      </w:r>
      <w:r>
        <w:t>, mast</w:t>
      </w:r>
      <w:r w:rsidR="00F7567E">
        <w:t>enec</w:t>
      </w:r>
      <w:r w:rsidR="007069C3">
        <w:t xml:space="preserve"> (E553b)</w:t>
      </w:r>
      <w:r>
        <w:t xml:space="preserve">, </w:t>
      </w:r>
      <w:proofErr w:type="spellStart"/>
      <w:r>
        <w:t>maltodextr</w:t>
      </w:r>
      <w:r w:rsidR="007069C3">
        <w:t>í</w:t>
      </w:r>
      <w:r>
        <w:t>n</w:t>
      </w:r>
      <w:proofErr w:type="spellEnd"/>
      <w:r>
        <w:t xml:space="preserve">, </w:t>
      </w:r>
      <w:proofErr w:type="spellStart"/>
      <w:r>
        <w:t>tri</w:t>
      </w:r>
      <w:r w:rsidR="007276BF">
        <w:t>acylglyceroly</w:t>
      </w:r>
      <w:proofErr w:type="spellEnd"/>
      <w:r w:rsidR="007276BF">
        <w:t xml:space="preserve"> so</w:t>
      </w:r>
      <w:r>
        <w:t xml:space="preserve"> st</w:t>
      </w:r>
      <w:r w:rsidR="007276BF">
        <w:t>redne dlhým reťazcom</w:t>
      </w:r>
      <w:r>
        <w:t>, žltý oxid železitý</w:t>
      </w:r>
      <w:r w:rsidR="007069C3">
        <w:t xml:space="preserve"> (E127)</w:t>
      </w:r>
      <w:r>
        <w:t xml:space="preserve">, </w:t>
      </w:r>
      <w:proofErr w:type="spellStart"/>
      <w:r w:rsidR="007276BF">
        <w:t>triacetín</w:t>
      </w:r>
      <w:proofErr w:type="spellEnd"/>
      <w:r w:rsidR="00AF0F41">
        <w:t>.</w:t>
      </w:r>
    </w:p>
    <w:p w14:paraId="7A9756DF" w14:textId="77777777" w:rsidR="00A354F1" w:rsidRPr="00891D76" w:rsidRDefault="00A354F1" w:rsidP="00DE2973">
      <w:pPr>
        <w:tabs>
          <w:tab w:val="clear" w:pos="567"/>
        </w:tabs>
        <w:spacing w:line="240" w:lineRule="auto"/>
        <w:ind w:right="-2"/>
      </w:pPr>
    </w:p>
    <w:p w14:paraId="1AECB488" w14:textId="44F4541C" w:rsidR="00A354F1" w:rsidRPr="00891D76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r w:rsidRPr="0082445A">
        <w:rPr>
          <w:b/>
        </w:rPr>
        <w:t xml:space="preserve">Ako vyzerá </w:t>
      </w:r>
      <w:proofErr w:type="spellStart"/>
      <w:r w:rsidR="00FD7DE4">
        <w:rPr>
          <w:b/>
        </w:rPr>
        <w:t>Grasil</w:t>
      </w:r>
      <w:proofErr w:type="spellEnd"/>
      <w:r w:rsidRPr="0082445A">
        <w:rPr>
          <w:b/>
        </w:rPr>
        <w:t xml:space="preserve"> a</w:t>
      </w:r>
      <w:r>
        <w:rPr>
          <w:b/>
        </w:rPr>
        <w:t> </w:t>
      </w:r>
      <w:r w:rsidRPr="00BF5AB0">
        <w:rPr>
          <w:b/>
        </w:rPr>
        <w:t>obsah balenia</w:t>
      </w:r>
    </w:p>
    <w:p w14:paraId="05D68147" w14:textId="1BAFAA9A" w:rsidR="00A354F1" w:rsidRDefault="00CF5B0D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>M</w:t>
      </w:r>
      <w:r w:rsidR="00FD7DE4" w:rsidRPr="00FD7DE4">
        <w:t xml:space="preserve">odré, trojuholníkové, </w:t>
      </w:r>
      <w:r>
        <w:t>obojstranne vypuklé,</w:t>
      </w:r>
      <w:r w:rsidRPr="00FD7DE4">
        <w:t xml:space="preserve"> </w:t>
      </w:r>
      <w:r w:rsidR="00FD7DE4" w:rsidRPr="00FD7DE4">
        <w:t>filmom obalené tablety s označením "100" na jednej strane s nominálnymi rozmermi 11,9 x 11,7 mm.</w:t>
      </w:r>
    </w:p>
    <w:p w14:paraId="2BF73CB5" w14:textId="62517E59" w:rsidR="00FD7DE4" w:rsidRDefault="00FD7DE4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6B691244" w14:textId="0CF784AC" w:rsidR="000E2E42" w:rsidRDefault="000E2E42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>Blister obsahuje 2, 4, 8, 12 alebo 24 filmom</w:t>
      </w:r>
      <w:r w:rsidR="00CF5B0D">
        <w:t xml:space="preserve"> obalených</w:t>
      </w:r>
      <w:r>
        <w:t xml:space="preserve"> tabliet.</w:t>
      </w:r>
    </w:p>
    <w:p w14:paraId="7155CB4E" w14:textId="03655A90" w:rsidR="00B85D4E" w:rsidRDefault="00B85D4E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624FF717" w14:textId="0EA97C93" w:rsidR="00B85D4E" w:rsidRDefault="0075432C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  <w:r>
        <w:t>Na trh nemusia byť uvedené všetky veľkosti balenia.</w:t>
      </w:r>
    </w:p>
    <w:p w14:paraId="3814A960" w14:textId="77777777" w:rsidR="00FD7DE4" w:rsidRPr="0082445A" w:rsidRDefault="00FD7DE4" w:rsidP="00DE2973">
      <w:pPr>
        <w:numPr>
          <w:ilvl w:val="12"/>
          <w:numId w:val="0"/>
        </w:numPr>
        <w:tabs>
          <w:tab w:val="clear" w:pos="567"/>
        </w:tabs>
        <w:spacing w:line="240" w:lineRule="auto"/>
      </w:pPr>
    </w:p>
    <w:p w14:paraId="112A394B" w14:textId="171CCED3" w:rsidR="00A354F1" w:rsidRPr="00720CF0" w:rsidRDefault="00A354F1" w:rsidP="00DE2973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</w:rPr>
      </w:pPr>
      <w:r w:rsidRPr="00720CF0">
        <w:rPr>
          <w:b/>
        </w:rPr>
        <w:t xml:space="preserve">Držiteľ rozhodnutia o registrácii </w:t>
      </w:r>
    </w:p>
    <w:p w14:paraId="5BCADA66" w14:textId="473729B4" w:rsidR="00D51854" w:rsidRPr="00720CF0" w:rsidRDefault="001C075C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720CF0">
        <w:t>A</w:t>
      </w:r>
      <w:r>
        <w:t>RD</w:t>
      </w:r>
      <w:r w:rsidRPr="00720CF0">
        <w:t xml:space="preserve">EZ </w:t>
      </w:r>
      <w:r w:rsidR="00D51854" w:rsidRPr="00720CF0">
        <w:t xml:space="preserve">Pharma, spol. s </w:t>
      </w:r>
      <w:proofErr w:type="spellStart"/>
      <w:r w:rsidR="00D51854" w:rsidRPr="00720CF0">
        <w:t>r.o</w:t>
      </w:r>
      <w:proofErr w:type="spellEnd"/>
      <w:r w:rsidR="00D51854" w:rsidRPr="00720CF0">
        <w:t>.</w:t>
      </w:r>
    </w:p>
    <w:p w14:paraId="102961ED" w14:textId="19C2F4A1" w:rsidR="00D51854" w:rsidRPr="00720CF0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720CF0">
        <w:t>V Borovičkách 278</w:t>
      </w:r>
    </w:p>
    <w:p w14:paraId="1E9E745A" w14:textId="672F8513" w:rsidR="00D51854" w:rsidRPr="00720CF0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720CF0">
        <w:t xml:space="preserve">252 26 </w:t>
      </w:r>
      <w:proofErr w:type="spellStart"/>
      <w:r w:rsidRPr="00720CF0">
        <w:t>Kosoř</w:t>
      </w:r>
      <w:proofErr w:type="spellEnd"/>
    </w:p>
    <w:p w14:paraId="3FE25D76" w14:textId="7F31254C" w:rsidR="00D51854" w:rsidRPr="00720CF0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720CF0">
        <w:t>Česká republika</w:t>
      </w:r>
    </w:p>
    <w:p w14:paraId="6A285D9E" w14:textId="77777777" w:rsidR="00D51854" w:rsidRPr="00720CF0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 w:rsidRPr="00720CF0">
        <w:tab/>
      </w:r>
    </w:p>
    <w:p w14:paraId="299C69DD" w14:textId="028C7B18" w:rsidR="00D51854" w:rsidRPr="00D51854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</w:rPr>
      </w:pPr>
      <w:r w:rsidRPr="00720CF0">
        <w:rPr>
          <w:b/>
          <w:bCs/>
        </w:rPr>
        <w:t>Výrobca</w:t>
      </w:r>
    </w:p>
    <w:p w14:paraId="7096199A" w14:textId="51117336" w:rsidR="00D51854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proofErr w:type="spellStart"/>
      <w:r>
        <w:lastRenderedPageBreak/>
        <w:t>Genepharm</w:t>
      </w:r>
      <w:proofErr w:type="spellEnd"/>
      <w:r>
        <w:t xml:space="preserve"> S.A.</w:t>
      </w:r>
    </w:p>
    <w:p w14:paraId="49610C60" w14:textId="257DB563" w:rsidR="00D51854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18th km </w:t>
      </w:r>
      <w:proofErr w:type="spellStart"/>
      <w:r>
        <w:t>Marathonos</w:t>
      </w:r>
      <w:proofErr w:type="spellEnd"/>
      <w:r>
        <w:t xml:space="preserve"> Avenue</w:t>
      </w:r>
    </w:p>
    <w:p w14:paraId="2B249A37" w14:textId="62A4577A" w:rsidR="00D51854" w:rsidRDefault="00D51854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15351 </w:t>
      </w:r>
      <w:proofErr w:type="spellStart"/>
      <w:r>
        <w:t>Pallini</w:t>
      </w:r>
      <w:proofErr w:type="spellEnd"/>
      <w:r>
        <w:t xml:space="preserve"> </w:t>
      </w:r>
      <w:proofErr w:type="spellStart"/>
      <w:r>
        <w:t>Attiki</w:t>
      </w:r>
      <w:proofErr w:type="spellEnd"/>
      <w:r>
        <w:t xml:space="preserve"> </w:t>
      </w:r>
    </w:p>
    <w:p w14:paraId="7E091BC0" w14:textId="2A47A8F2" w:rsidR="00A354F1" w:rsidRDefault="00EA73C7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>Grécko</w:t>
      </w:r>
    </w:p>
    <w:p w14:paraId="3E7A879E" w14:textId="77777777" w:rsidR="00A354F1" w:rsidRPr="00A72672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5FC733EB" w14:textId="2EA986B7" w:rsidR="000722A5" w:rsidRDefault="00A354F1" w:rsidP="00DE2973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</w:pPr>
      <w:r w:rsidRPr="00BF5AB0">
        <w:rPr>
          <w:b/>
        </w:rPr>
        <w:t>Táto písomná informácia bola naposledy aktualizovaná v</w:t>
      </w:r>
      <w:r w:rsidR="00EA73C7">
        <w:rPr>
          <w:b/>
          <w:noProof/>
        </w:rPr>
        <w:t> 10/2020.</w:t>
      </w:r>
    </w:p>
    <w:sectPr w:rsidR="000722A5" w:rsidSect="00085939">
      <w:headerReference w:type="default" r:id="rId8"/>
      <w:footerReference w:type="default" r:id="rId9"/>
      <w:footerReference w:type="first" r:id="rId10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81E29" w16cex:dateUtc="2020-10-19T12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751FCA" w16cid:durableId="233817B8"/>
  <w16cid:commentId w16cid:paraId="1FADFA86" w16cid:durableId="233817B9"/>
  <w16cid:commentId w16cid:paraId="030ECCB2" w16cid:durableId="233817BA"/>
  <w16cid:commentId w16cid:paraId="2CF1607E" w16cid:durableId="233817BB"/>
  <w16cid:commentId w16cid:paraId="578FC128" w16cid:durableId="233817BC"/>
  <w16cid:commentId w16cid:paraId="6191B8AF" w16cid:durableId="23381E2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5CA692" w14:textId="77777777" w:rsidR="00D53903" w:rsidRDefault="00D53903">
      <w:pPr>
        <w:spacing w:line="240" w:lineRule="auto"/>
      </w:pPr>
      <w:r>
        <w:separator/>
      </w:r>
    </w:p>
  </w:endnote>
  <w:endnote w:type="continuationSeparator" w:id="0">
    <w:p w14:paraId="55D77263" w14:textId="77777777" w:rsidR="00D53903" w:rsidRDefault="00D539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83D083" w14:textId="77777777" w:rsidR="00CA12AB" w:rsidRPr="00A72672" w:rsidRDefault="00A354F1" w:rsidP="00085939">
    <w:pPr>
      <w:pStyle w:val="Pta1"/>
      <w:tabs>
        <w:tab w:val="right" w:pos="8931"/>
      </w:tabs>
      <w:ind w:right="96"/>
      <w:jc w:val="center"/>
    </w:pPr>
    <w:r w:rsidRPr="00A72672">
      <w:fldChar w:fldCharType="begin"/>
    </w:r>
    <w:r w:rsidRPr="00A72672">
      <w:instrText xml:space="preserve"> EQ </w:instrText>
    </w:r>
    <w:r w:rsidRPr="00A72672">
      <w:fldChar w:fldCharType="end"/>
    </w:r>
    <w:r w:rsidRPr="00A72672">
      <w:rPr>
        <w:rStyle w:val="slostrany1"/>
        <w:rFonts w:eastAsia="Verdana"/>
      </w:rPr>
      <w:fldChar w:fldCharType="begin"/>
    </w:r>
    <w:r w:rsidRPr="00A72672">
      <w:rPr>
        <w:rStyle w:val="slostrany1"/>
        <w:rFonts w:eastAsia="Verdana"/>
      </w:rPr>
      <w:instrText xml:space="preserve">PAGE  </w:instrText>
    </w:r>
    <w:r w:rsidRPr="00A72672">
      <w:rPr>
        <w:rStyle w:val="slostrany1"/>
        <w:rFonts w:eastAsia="Verdana"/>
      </w:rPr>
      <w:fldChar w:fldCharType="separate"/>
    </w:r>
    <w:r w:rsidR="00815588">
      <w:rPr>
        <w:rStyle w:val="slostrany1"/>
        <w:rFonts w:eastAsia="Verdana"/>
      </w:rPr>
      <w:t>6</w:t>
    </w:r>
    <w:r w:rsidRPr="00A72672">
      <w:rPr>
        <w:rStyle w:val="slostrany1"/>
        <w:rFonts w:eastAsia="Verdana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26ACAD" w14:textId="77777777" w:rsidR="00CA12AB" w:rsidRDefault="00A354F1" w:rsidP="00085939">
    <w:pPr>
      <w:pStyle w:val="Pta1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 w:rsidRPr="00BF5AB0">
      <w:rPr>
        <w:rStyle w:val="slostrany1"/>
        <w:rFonts w:eastAsia="Verdana"/>
      </w:rPr>
      <w:fldChar w:fldCharType="begin"/>
    </w:r>
    <w:r w:rsidRPr="00A72672">
      <w:rPr>
        <w:rStyle w:val="slostrany1"/>
        <w:rFonts w:eastAsia="Verdana"/>
      </w:rPr>
      <w:instrText xml:space="preserve">PAGE  </w:instrText>
    </w:r>
    <w:r w:rsidRPr="00BF5AB0">
      <w:rPr>
        <w:rStyle w:val="slostrany1"/>
        <w:rFonts w:eastAsia="Verdana"/>
      </w:rPr>
      <w:fldChar w:fldCharType="separate"/>
    </w:r>
    <w:r>
      <w:rPr>
        <w:rStyle w:val="slostrany1"/>
        <w:rFonts w:eastAsia="Verdana"/>
      </w:rPr>
      <w:t>1</w:t>
    </w:r>
    <w:r w:rsidRPr="00BF5AB0">
      <w:rPr>
        <w:rStyle w:val="slostrany1"/>
        <w:rFonts w:eastAsia="Verdan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B5FBA5" w14:textId="77777777" w:rsidR="00D53903" w:rsidRDefault="00D53903">
      <w:pPr>
        <w:spacing w:line="240" w:lineRule="auto"/>
      </w:pPr>
      <w:r>
        <w:separator/>
      </w:r>
    </w:p>
  </w:footnote>
  <w:footnote w:type="continuationSeparator" w:id="0">
    <w:p w14:paraId="6634FAF2" w14:textId="77777777" w:rsidR="00D53903" w:rsidRDefault="00D539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FB07A" w14:textId="5483DE64" w:rsidR="00F071C9" w:rsidRPr="00DE2973" w:rsidRDefault="00F071C9" w:rsidP="00F071C9">
    <w:pPr>
      <w:pStyle w:val="Hlavika"/>
      <w:rPr>
        <w:rFonts w:ascii="Times New Roman" w:hAnsi="Times New Roman"/>
        <w:lang w:bidi="sk-SK"/>
      </w:rPr>
    </w:pPr>
    <w:r w:rsidRPr="00DE2973">
      <w:rPr>
        <w:rFonts w:ascii="Times New Roman" w:hAnsi="Times New Roman"/>
        <w:sz w:val="18"/>
        <w:szCs w:val="18"/>
      </w:rPr>
      <w:t>Schválený text k rozhodnutiu o registrácii, ev. č.: 2019/01958-REG</w:t>
    </w:r>
  </w:p>
  <w:p w14:paraId="4A8C9DFE" w14:textId="77777777" w:rsidR="000F0CCA" w:rsidRDefault="00D53903">
    <w:pPr>
      <w:pStyle w:val="Hlavika1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D3F14CF"/>
    <w:multiLevelType w:val="hybridMultilevel"/>
    <w:tmpl w:val="6FC0A652"/>
    <w:lvl w:ilvl="0" w:tplc="0B44AA2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64A86B0" w:tentative="1">
      <w:start w:val="1"/>
      <w:numFmt w:val="lowerLetter"/>
      <w:lvlText w:val="%2."/>
      <w:lvlJc w:val="left"/>
      <w:pPr>
        <w:ind w:left="1440" w:hanging="360"/>
      </w:pPr>
    </w:lvl>
    <w:lvl w:ilvl="2" w:tplc="A078BA9A" w:tentative="1">
      <w:start w:val="1"/>
      <w:numFmt w:val="lowerRoman"/>
      <w:lvlText w:val="%3."/>
      <w:lvlJc w:val="right"/>
      <w:pPr>
        <w:ind w:left="2160" w:hanging="180"/>
      </w:pPr>
    </w:lvl>
    <w:lvl w:ilvl="3" w:tplc="5630EE6C" w:tentative="1">
      <w:start w:val="1"/>
      <w:numFmt w:val="decimal"/>
      <w:lvlText w:val="%4."/>
      <w:lvlJc w:val="left"/>
      <w:pPr>
        <w:ind w:left="2880" w:hanging="360"/>
      </w:pPr>
    </w:lvl>
    <w:lvl w:ilvl="4" w:tplc="329A8E16" w:tentative="1">
      <w:start w:val="1"/>
      <w:numFmt w:val="lowerLetter"/>
      <w:lvlText w:val="%5."/>
      <w:lvlJc w:val="left"/>
      <w:pPr>
        <w:ind w:left="3600" w:hanging="360"/>
      </w:pPr>
    </w:lvl>
    <w:lvl w:ilvl="5" w:tplc="5450DEBA" w:tentative="1">
      <w:start w:val="1"/>
      <w:numFmt w:val="lowerRoman"/>
      <w:lvlText w:val="%6."/>
      <w:lvlJc w:val="right"/>
      <w:pPr>
        <w:ind w:left="4320" w:hanging="180"/>
      </w:pPr>
    </w:lvl>
    <w:lvl w:ilvl="6" w:tplc="253A8236" w:tentative="1">
      <w:start w:val="1"/>
      <w:numFmt w:val="decimal"/>
      <w:lvlText w:val="%7."/>
      <w:lvlJc w:val="left"/>
      <w:pPr>
        <w:ind w:left="5040" w:hanging="360"/>
      </w:pPr>
    </w:lvl>
    <w:lvl w:ilvl="7" w:tplc="DD96745E" w:tentative="1">
      <w:start w:val="1"/>
      <w:numFmt w:val="lowerLetter"/>
      <w:lvlText w:val="%8."/>
      <w:lvlJc w:val="left"/>
      <w:pPr>
        <w:ind w:left="5760" w:hanging="360"/>
      </w:pPr>
    </w:lvl>
    <w:lvl w:ilvl="8" w:tplc="9B5212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9C0446"/>
    <w:multiLevelType w:val="hybridMultilevel"/>
    <w:tmpl w:val="B20E620E"/>
    <w:lvl w:ilvl="0" w:tplc="F0C43A86">
      <w:start w:val="1"/>
      <w:numFmt w:val="decimal"/>
      <w:lvlText w:val="%1."/>
      <w:lvlJc w:val="left"/>
      <w:pPr>
        <w:ind w:left="930" w:hanging="570"/>
      </w:pPr>
      <w:rPr>
        <w:rFonts w:hint="default"/>
        <w:b/>
      </w:rPr>
    </w:lvl>
    <w:lvl w:ilvl="1" w:tplc="9E54705C" w:tentative="1">
      <w:start w:val="1"/>
      <w:numFmt w:val="lowerLetter"/>
      <w:lvlText w:val="%2."/>
      <w:lvlJc w:val="left"/>
      <w:pPr>
        <w:ind w:left="1440" w:hanging="360"/>
      </w:pPr>
    </w:lvl>
    <w:lvl w:ilvl="2" w:tplc="05B0A13A" w:tentative="1">
      <w:start w:val="1"/>
      <w:numFmt w:val="lowerRoman"/>
      <w:lvlText w:val="%3."/>
      <w:lvlJc w:val="right"/>
      <w:pPr>
        <w:ind w:left="2160" w:hanging="180"/>
      </w:pPr>
    </w:lvl>
    <w:lvl w:ilvl="3" w:tplc="B4D6F57E" w:tentative="1">
      <w:start w:val="1"/>
      <w:numFmt w:val="decimal"/>
      <w:lvlText w:val="%4."/>
      <w:lvlJc w:val="left"/>
      <w:pPr>
        <w:ind w:left="2880" w:hanging="360"/>
      </w:pPr>
    </w:lvl>
    <w:lvl w:ilvl="4" w:tplc="9702D614" w:tentative="1">
      <w:start w:val="1"/>
      <w:numFmt w:val="lowerLetter"/>
      <w:lvlText w:val="%5."/>
      <w:lvlJc w:val="left"/>
      <w:pPr>
        <w:ind w:left="3600" w:hanging="360"/>
      </w:pPr>
    </w:lvl>
    <w:lvl w:ilvl="5" w:tplc="46DCD2D8" w:tentative="1">
      <w:start w:val="1"/>
      <w:numFmt w:val="lowerRoman"/>
      <w:lvlText w:val="%6."/>
      <w:lvlJc w:val="right"/>
      <w:pPr>
        <w:ind w:left="4320" w:hanging="180"/>
      </w:pPr>
    </w:lvl>
    <w:lvl w:ilvl="6" w:tplc="68227336" w:tentative="1">
      <w:start w:val="1"/>
      <w:numFmt w:val="decimal"/>
      <w:lvlText w:val="%7."/>
      <w:lvlJc w:val="left"/>
      <w:pPr>
        <w:ind w:left="5040" w:hanging="360"/>
      </w:pPr>
    </w:lvl>
    <w:lvl w:ilvl="7" w:tplc="540E2EEA" w:tentative="1">
      <w:start w:val="1"/>
      <w:numFmt w:val="lowerLetter"/>
      <w:lvlText w:val="%8."/>
      <w:lvlJc w:val="left"/>
      <w:pPr>
        <w:ind w:left="5760" w:hanging="360"/>
      </w:pPr>
    </w:lvl>
    <w:lvl w:ilvl="8" w:tplc="129EA4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76BA9"/>
    <w:multiLevelType w:val="hybridMultilevel"/>
    <w:tmpl w:val="FC40A900"/>
    <w:lvl w:ilvl="0" w:tplc="FFFFFFFF">
      <w:start w:val="1"/>
      <w:numFmt w:val="bullet"/>
      <w:lvlText w:val="-"/>
      <w:lvlJc w:val="left"/>
      <w:pPr>
        <w:ind w:left="1428" w:hanging="360"/>
      </w:p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BB11024"/>
    <w:multiLevelType w:val="hybridMultilevel"/>
    <w:tmpl w:val="B6CC35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760DE"/>
    <w:multiLevelType w:val="hybridMultilevel"/>
    <w:tmpl w:val="E264CB28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770A1C"/>
    <w:multiLevelType w:val="hybridMultilevel"/>
    <w:tmpl w:val="0BA628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F65C1"/>
    <w:multiLevelType w:val="hybridMultilevel"/>
    <w:tmpl w:val="AFEC91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C74B6D"/>
    <w:multiLevelType w:val="hybridMultilevel"/>
    <w:tmpl w:val="970C19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-"/>
        <w:lvlJc w:val="left"/>
        <w:pPr>
          <w:ind w:left="720" w:hanging="360"/>
        </w:pPr>
      </w:lvl>
    </w:lvlOverride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3"/>
  </w:num>
  <w:num w:numId="8">
    <w:abstractNumId w:val="7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Q3MrAwNTMwMzFX0lEKTi0uzszPAykwqgUAmGTXeiwAAAA="/>
  </w:docVars>
  <w:rsids>
    <w:rsidRoot w:val="00A354F1"/>
    <w:rsid w:val="0000568A"/>
    <w:rsid w:val="00006C9F"/>
    <w:rsid w:val="000261B0"/>
    <w:rsid w:val="00030A82"/>
    <w:rsid w:val="00054F33"/>
    <w:rsid w:val="00055C25"/>
    <w:rsid w:val="00060C47"/>
    <w:rsid w:val="000722A5"/>
    <w:rsid w:val="000866CF"/>
    <w:rsid w:val="000954E1"/>
    <w:rsid w:val="000A19B7"/>
    <w:rsid w:val="000C2839"/>
    <w:rsid w:val="000C3CA6"/>
    <w:rsid w:val="000C533C"/>
    <w:rsid w:val="000E2E42"/>
    <w:rsid w:val="00103B18"/>
    <w:rsid w:val="00133B95"/>
    <w:rsid w:val="0013425A"/>
    <w:rsid w:val="00134809"/>
    <w:rsid w:val="00153716"/>
    <w:rsid w:val="00154C6F"/>
    <w:rsid w:val="00161E58"/>
    <w:rsid w:val="001768A1"/>
    <w:rsid w:val="001A6E8A"/>
    <w:rsid w:val="001A7995"/>
    <w:rsid w:val="001B21FE"/>
    <w:rsid w:val="001B3372"/>
    <w:rsid w:val="001C075C"/>
    <w:rsid w:val="001C2787"/>
    <w:rsid w:val="001C639D"/>
    <w:rsid w:val="001C6DF6"/>
    <w:rsid w:val="001C7B7D"/>
    <w:rsid w:val="001F0BC3"/>
    <w:rsid w:val="00213B3E"/>
    <w:rsid w:val="00226DA8"/>
    <w:rsid w:val="00232702"/>
    <w:rsid w:val="0023331E"/>
    <w:rsid w:val="00257FD9"/>
    <w:rsid w:val="00267E7E"/>
    <w:rsid w:val="0027171B"/>
    <w:rsid w:val="00287927"/>
    <w:rsid w:val="002A358A"/>
    <w:rsid w:val="002C0F43"/>
    <w:rsid w:val="002D31C2"/>
    <w:rsid w:val="002E512D"/>
    <w:rsid w:val="003070E9"/>
    <w:rsid w:val="003105D9"/>
    <w:rsid w:val="003247D1"/>
    <w:rsid w:val="003470B4"/>
    <w:rsid w:val="00360461"/>
    <w:rsid w:val="003778BA"/>
    <w:rsid w:val="003931D7"/>
    <w:rsid w:val="00396C85"/>
    <w:rsid w:val="003D6654"/>
    <w:rsid w:val="003E6A75"/>
    <w:rsid w:val="003F36F6"/>
    <w:rsid w:val="003F42A8"/>
    <w:rsid w:val="003F5FA2"/>
    <w:rsid w:val="00404855"/>
    <w:rsid w:val="004330E1"/>
    <w:rsid w:val="004364DB"/>
    <w:rsid w:val="00437267"/>
    <w:rsid w:val="004503F1"/>
    <w:rsid w:val="00460B3C"/>
    <w:rsid w:val="00484A66"/>
    <w:rsid w:val="00497DB3"/>
    <w:rsid w:val="004C3342"/>
    <w:rsid w:val="004F40D0"/>
    <w:rsid w:val="0050744F"/>
    <w:rsid w:val="00510E85"/>
    <w:rsid w:val="00520CD8"/>
    <w:rsid w:val="0052149A"/>
    <w:rsid w:val="00580FDC"/>
    <w:rsid w:val="00593215"/>
    <w:rsid w:val="005A2C2F"/>
    <w:rsid w:val="005A56ED"/>
    <w:rsid w:val="005D356A"/>
    <w:rsid w:val="0061444C"/>
    <w:rsid w:val="0064619B"/>
    <w:rsid w:val="00654C30"/>
    <w:rsid w:val="006925CD"/>
    <w:rsid w:val="006E6376"/>
    <w:rsid w:val="00705A4B"/>
    <w:rsid w:val="007066FB"/>
    <w:rsid w:val="007069C3"/>
    <w:rsid w:val="00720CF0"/>
    <w:rsid w:val="007266C5"/>
    <w:rsid w:val="007276BF"/>
    <w:rsid w:val="00732013"/>
    <w:rsid w:val="007367CC"/>
    <w:rsid w:val="00747C05"/>
    <w:rsid w:val="007537B2"/>
    <w:rsid w:val="0075432C"/>
    <w:rsid w:val="00757EB0"/>
    <w:rsid w:val="00796DB9"/>
    <w:rsid w:val="007B49C2"/>
    <w:rsid w:val="00815588"/>
    <w:rsid w:val="00816AEC"/>
    <w:rsid w:val="00840BA5"/>
    <w:rsid w:val="00842899"/>
    <w:rsid w:val="00863D42"/>
    <w:rsid w:val="00876DEE"/>
    <w:rsid w:val="00884827"/>
    <w:rsid w:val="0089141F"/>
    <w:rsid w:val="00892AAA"/>
    <w:rsid w:val="008C4099"/>
    <w:rsid w:val="008D512C"/>
    <w:rsid w:val="008D6605"/>
    <w:rsid w:val="008F5168"/>
    <w:rsid w:val="00923B85"/>
    <w:rsid w:val="0093742E"/>
    <w:rsid w:val="00946A1E"/>
    <w:rsid w:val="0098423D"/>
    <w:rsid w:val="00994D9D"/>
    <w:rsid w:val="009A66EB"/>
    <w:rsid w:val="009B0165"/>
    <w:rsid w:val="009C2AF9"/>
    <w:rsid w:val="00A24BE6"/>
    <w:rsid w:val="00A354F1"/>
    <w:rsid w:val="00A454C4"/>
    <w:rsid w:val="00A72E96"/>
    <w:rsid w:val="00A86192"/>
    <w:rsid w:val="00AA09C9"/>
    <w:rsid w:val="00AC3C8F"/>
    <w:rsid w:val="00AE3C87"/>
    <w:rsid w:val="00AF0F41"/>
    <w:rsid w:val="00B12BCA"/>
    <w:rsid w:val="00B44DE6"/>
    <w:rsid w:val="00B52BBD"/>
    <w:rsid w:val="00B548E3"/>
    <w:rsid w:val="00B85D4E"/>
    <w:rsid w:val="00BA4CC8"/>
    <w:rsid w:val="00BA68C4"/>
    <w:rsid w:val="00BC078F"/>
    <w:rsid w:val="00BD2A99"/>
    <w:rsid w:val="00BF2CEE"/>
    <w:rsid w:val="00BF72E4"/>
    <w:rsid w:val="00C03C1D"/>
    <w:rsid w:val="00C14858"/>
    <w:rsid w:val="00C4515E"/>
    <w:rsid w:val="00C4774C"/>
    <w:rsid w:val="00C60F57"/>
    <w:rsid w:val="00C66C9D"/>
    <w:rsid w:val="00C738EF"/>
    <w:rsid w:val="00CA2102"/>
    <w:rsid w:val="00CB014A"/>
    <w:rsid w:val="00CB5AB7"/>
    <w:rsid w:val="00CB62AF"/>
    <w:rsid w:val="00CF5B0D"/>
    <w:rsid w:val="00D102EC"/>
    <w:rsid w:val="00D4147A"/>
    <w:rsid w:val="00D51854"/>
    <w:rsid w:val="00D53903"/>
    <w:rsid w:val="00D57FC9"/>
    <w:rsid w:val="00DC5BB5"/>
    <w:rsid w:val="00DD6827"/>
    <w:rsid w:val="00DE2973"/>
    <w:rsid w:val="00E0217E"/>
    <w:rsid w:val="00E02C99"/>
    <w:rsid w:val="00E03723"/>
    <w:rsid w:val="00E121E0"/>
    <w:rsid w:val="00E20E91"/>
    <w:rsid w:val="00E23F88"/>
    <w:rsid w:val="00E47663"/>
    <w:rsid w:val="00E6240A"/>
    <w:rsid w:val="00E71D54"/>
    <w:rsid w:val="00E776CB"/>
    <w:rsid w:val="00E80025"/>
    <w:rsid w:val="00E95A2B"/>
    <w:rsid w:val="00EA73C7"/>
    <w:rsid w:val="00EF3399"/>
    <w:rsid w:val="00EF6F98"/>
    <w:rsid w:val="00EF7F8D"/>
    <w:rsid w:val="00F071C9"/>
    <w:rsid w:val="00F11F61"/>
    <w:rsid w:val="00F12EB3"/>
    <w:rsid w:val="00F1766A"/>
    <w:rsid w:val="00F32AD6"/>
    <w:rsid w:val="00F555C6"/>
    <w:rsid w:val="00F7567E"/>
    <w:rsid w:val="00F7596D"/>
    <w:rsid w:val="00F81BD2"/>
    <w:rsid w:val="00F83793"/>
    <w:rsid w:val="00F8496F"/>
    <w:rsid w:val="00FD1333"/>
    <w:rsid w:val="00FD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77189"/>
  <w15:chartTrackingRefBased/>
  <w15:docId w15:val="{FB387DAA-D4F4-4A26-8832-0D5817129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354F1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sk-SK"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Pta1">
    <w:name w:val="Päta1"/>
    <w:basedOn w:val="Normlny"/>
    <w:link w:val="PtaChar"/>
    <w:uiPriority w:val="99"/>
    <w:rsid w:val="00A354F1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paragraph" w:customStyle="1" w:styleId="Hlavika1">
    <w:name w:val="Hlavička1"/>
    <w:basedOn w:val="Normlny"/>
    <w:link w:val="HlavikaChar"/>
    <w:uiPriority w:val="99"/>
    <w:rsid w:val="00A354F1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character" w:customStyle="1" w:styleId="slostrany1">
    <w:name w:val="Číslo strany1"/>
    <w:basedOn w:val="Predvolenpsmoodseku"/>
    <w:uiPriority w:val="99"/>
    <w:rsid w:val="00A354F1"/>
  </w:style>
  <w:style w:type="character" w:customStyle="1" w:styleId="Hypertextovprepojenie1">
    <w:name w:val="Hypertextové prepojenie1"/>
    <w:uiPriority w:val="99"/>
    <w:rsid w:val="00A354F1"/>
    <w:rPr>
      <w:color w:val="0000FF"/>
      <w:u w:val="single"/>
    </w:rPr>
  </w:style>
  <w:style w:type="paragraph" w:customStyle="1" w:styleId="BodytextAgency">
    <w:name w:val="Body text (Agency)"/>
    <w:basedOn w:val="Normlny"/>
    <w:link w:val="BodytextAgencyChar"/>
    <w:uiPriority w:val="99"/>
    <w:rsid w:val="00A354F1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uiPriority w:val="99"/>
    <w:rsid w:val="00A354F1"/>
    <w:rPr>
      <w:rFonts w:ascii="Verdana" w:eastAsia="Verdana" w:hAnsi="Verdana" w:cs="Verdana"/>
      <w:sz w:val="18"/>
      <w:szCs w:val="18"/>
      <w:lang w:val="sk-SK" w:eastAsia="sk-SK" w:bidi="sk-SK"/>
    </w:rPr>
  </w:style>
  <w:style w:type="paragraph" w:customStyle="1" w:styleId="Odsekzoznamu1">
    <w:name w:val="Odsek zoznamu1"/>
    <w:basedOn w:val="Normlny"/>
    <w:uiPriority w:val="34"/>
    <w:qFormat/>
    <w:rsid w:val="00A354F1"/>
    <w:pPr>
      <w:ind w:left="720"/>
      <w:contextualSpacing/>
    </w:pPr>
  </w:style>
  <w:style w:type="character" w:customStyle="1" w:styleId="HlavikaChar">
    <w:name w:val="Hlavička Char"/>
    <w:link w:val="Hlavika1"/>
    <w:uiPriority w:val="99"/>
    <w:locked/>
    <w:rsid w:val="00A354F1"/>
    <w:rPr>
      <w:rFonts w:ascii="Arial" w:eastAsia="Times New Roman" w:hAnsi="Arial" w:cs="Times New Roman"/>
      <w:sz w:val="20"/>
      <w:szCs w:val="20"/>
      <w:lang w:val="sk-SK" w:eastAsia="sk-SK" w:bidi="sk-SK"/>
    </w:rPr>
  </w:style>
  <w:style w:type="character" w:customStyle="1" w:styleId="PtaChar">
    <w:name w:val="Päta Char"/>
    <w:link w:val="Pta1"/>
    <w:uiPriority w:val="99"/>
    <w:locked/>
    <w:rsid w:val="00A354F1"/>
    <w:rPr>
      <w:rFonts w:ascii="Arial" w:eastAsia="Times New Roman" w:hAnsi="Arial" w:cs="Times New Roman"/>
      <w:noProof/>
      <w:sz w:val="16"/>
      <w:szCs w:val="20"/>
      <w:lang w:val="sk-SK" w:eastAsia="sk-SK" w:bidi="sk-SK"/>
    </w:rPr>
  </w:style>
  <w:style w:type="character" w:customStyle="1" w:styleId="tlid-translation">
    <w:name w:val="tlid-translation"/>
    <w:rsid w:val="00A354F1"/>
  </w:style>
  <w:style w:type="paragraph" w:styleId="Odsekzoznamu">
    <w:name w:val="List Paragraph"/>
    <w:basedOn w:val="Normlny"/>
    <w:uiPriority w:val="34"/>
    <w:qFormat/>
    <w:rsid w:val="00946A1E"/>
    <w:pPr>
      <w:ind w:left="720"/>
      <w:contextualSpacing/>
    </w:pPr>
  </w:style>
  <w:style w:type="paragraph" w:styleId="Hlavika">
    <w:name w:val="header"/>
    <w:basedOn w:val="Normlny"/>
    <w:uiPriority w:val="99"/>
    <w:unhideWhenUsed/>
    <w:rsid w:val="00F071C9"/>
    <w:pPr>
      <w:tabs>
        <w:tab w:val="clear" w:pos="567"/>
        <w:tab w:val="center" w:pos="4680"/>
        <w:tab w:val="right" w:pos="9360"/>
      </w:tabs>
      <w:spacing w:line="240" w:lineRule="auto"/>
    </w:pPr>
    <w:rPr>
      <w:rFonts w:asciiTheme="minorHAnsi" w:eastAsiaTheme="minorEastAsia" w:hAnsiTheme="minorHAnsi"/>
      <w:szCs w:val="22"/>
      <w:lang w:bidi="ar-SA"/>
    </w:rPr>
  </w:style>
  <w:style w:type="character" w:customStyle="1" w:styleId="HlavikaChar1">
    <w:name w:val="Hlavička Char1"/>
    <w:basedOn w:val="Predvolenpsmoodseku"/>
    <w:uiPriority w:val="99"/>
    <w:semiHidden/>
    <w:rsid w:val="00F071C9"/>
    <w:rPr>
      <w:rFonts w:ascii="Times New Roman" w:eastAsia="Times New Roman" w:hAnsi="Times New Roman" w:cs="Times New Roman"/>
      <w:szCs w:val="20"/>
      <w:lang w:val="sk-SK" w:eastAsia="sk-SK" w:bidi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071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071C9"/>
    <w:rPr>
      <w:rFonts w:ascii="Segoe UI" w:eastAsia="Times New Roman" w:hAnsi="Segoe UI" w:cs="Segoe UI"/>
      <w:sz w:val="18"/>
      <w:szCs w:val="18"/>
      <w:lang w:val="sk-SK" w:eastAsia="sk-SK" w:bidi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61E5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61E58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61E58"/>
    <w:rPr>
      <w:rFonts w:ascii="Times New Roman" w:eastAsia="Times New Roman" w:hAnsi="Times New Roman" w:cs="Times New Roman"/>
      <w:sz w:val="20"/>
      <w:szCs w:val="20"/>
      <w:lang w:val="sk-SK" w:eastAsia="sk-SK" w:bidi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61E5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61E58"/>
    <w:rPr>
      <w:rFonts w:ascii="Times New Roman" w:eastAsia="Times New Roman" w:hAnsi="Times New Roman" w:cs="Times New Roman"/>
      <w:b/>
      <w:bCs/>
      <w:sz w:val="20"/>
      <w:szCs w:val="20"/>
      <w:lang w:val="sk-SK" w:eastAsia="sk-SK" w:bidi="sk-SK"/>
    </w:rPr>
  </w:style>
  <w:style w:type="paragraph" w:styleId="Pta">
    <w:name w:val="footer"/>
    <w:basedOn w:val="Normlny"/>
    <w:link w:val="PtaChar1"/>
    <w:uiPriority w:val="99"/>
    <w:unhideWhenUsed/>
    <w:rsid w:val="0052149A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1">
    <w:name w:val="Päta Char1"/>
    <w:basedOn w:val="Predvolenpsmoodseku"/>
    <w:link w:val="Pta"/>
    <w:uiPriority w:val="99"/>
    <w:rsid w:val="0052149A"/>
    <w:rPr>
      <w:rFonts w:ascii="Times New Roman" w:eastAsia="Times New Roman" w:hAnsi="Times New Roman" w:cs="Times New Roman"/>
      <w:szCs w:val="20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6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2074</Words>
  <Characters>11824</Characters>
  <Application>Microsoft Office Word</Application>
  <DocSecurity>0</DocSecurity>
  <Lines>98</Lines>
  <Paragraphs>2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Závrská</dc:creator>
  <cp:keywords/>
  <dc:description/>
  <cp:lastModifiedBy>PM</cp:lastModifiedBy>
  <cp:revision>15</cp:revision>
  <dcterms:created xsi:type="dcterms:W3CDTF">2020-10-19T11:48:00Z</dcterms:created>
  <dcterms:modified xsi:type="dcterms:W3CDTF">2020-10-20T11:07:00Z</dcterms:modified>
</cp:coreProperties>
</file>